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D9FF4" w14:textId="77777777" w:rsidR="00BA5477" w:rsidRPr="00B110A6" w:rsidRDefault="00BA5477" w:rsidP="00BA5477">
      <w:pPr>
        <w:jc w:val="center"/>
        <w:rPr>
          <w:rFonts w:ascii="Tahoma" w:hAnsi="Tahoma" w:cs="Tahoma"/>
          <w:b/>
          <w:bCs/>
          <w:caps/>
          <w:sz w:val="17"/>
          <w:szCs w:val="17"/>
          <w:lang w:val="tr-TR"/>
        </w:rPr>
      </w:pPr>
      <w:r w:rsidRPr="00B110A6">
        <w:rPr>
          <w:rFonts w:ascii="Tahoma" w:hAnsi="Tahoma" w:cs="Tahoma"/>
          <w:b/>
          <w:bCs/>
          <w:caps/>
          <w:sz w:val="17"/>
          <w:szCs w:val="17"/>
          <w:lang w:val="tr-TR"/>
        </w:rPr>
        <w:t xml:space="preserve">İngiliz Dili ve Edebiyatı Bölümü </w:t>
      </w:r>
    </w:p>
    <w:p w14:paraId="201E4648" w14:textId="28190B26" w:rsidR="00BA5477" w:rsidRDefault="00391E95" w:rsidP="00BA5477">
      <w:pPr>
        <w:jc w:val="center"/>
        <w:rPr>
          <w:rFonts w:ascii="Tahoma" w:hAnsi="Tahoma" w:cs="Tahoma"/>
          <w:b/>
          <w:bCs/>
          <w:caps/>
          <w:sz w:val="17"/>
          <w:szCs w:val="17"/>
          <w:lang w:val="tr-TR"/>
        </w:rPr>
      </w:pPr>
      <w:r>
        <w:rPr>
          <w:rFonts w:ascii="Tahoma" w:hAnsi="Tahoma" w:cs="Tahoma"/>
          <w:b/>
          <w:bCs/>
          <w:caps/>
          <w:sz w:val="17"/>
          <w:szCs w:val="17"/>
          <w:lang w:val="tr-TR"/>
        </w:rPr>
        <w:t>20</w:t>
      </w:r>
      <w:r w:rsidR="005A01D5">
        <w:rPr>
          <w:rFonts w:ascii="Tahoma" w:hAnsi="Tahoma" w:cs="Tahoma"/>
          <w:b/>
          <w:bCs/>
          <w:caps/>
          <w:sz w:val="17"/>
          <w:szCs w:val="17"/>
          <w:lang w:val="tr-TR"/>
        </w:rPr>
        <w:t>2</w:t>
      </w:r>
      <w:r w:rsidR="00FE01DC">
        <w:rPr>
          <w:rFonts w:ascii="Tahoma" w:hAnsi="Tahoma" w:cs="Tahoma"/>
          <w:b/>
          <w:bCs/>
          <w:caps/>
          <w:sz w:val="17"/>
          <w:szCs w:val="17"/>
          <w:lang w:val="tr-TR"/>
        </w:rPr>
        <w:t>1</w:t>
      </w:r>
      <w:r w:rsidR="0094439E">
        <w:rPr>
          <w:rFonts w:ascii="Tahoma" w:hAnsi="Tahoma" w:cs="Tahoma"/>
          <w:b/>
          <w:bCs/>
          <w:caps/>
          <w:sz w:val="17"/>
          <w:szCs w:val="17"/>
          <w:lang w:val="tr-TR"/>
        </w:rPr>
        <w:t>-202</w:t>
      </w:r>
      <w:r w:rsidR="00FE01DC">
        <w:rPr>
          <w:rFonts w:ascii="Tahoma" w:hAnsi="Tahoma" w:cs="Tahoma"/>
          <w:b/>
          <w:bCs/>
          <w:caps/>
          <w:sz w:val="17"/>
          <w:szCs w:val="17"/>
          <w:lang w:val="tr-TR"/>
        </w:rPr>
        <w:t>2</w:t>
      </w:r>
      <w:r w:rsidR="007062A9">
        <w:rPr>
          <w:rFonts w:ascii="Tahoma" w:hAnsi="Tahoma" w:cs="Tahoma"/>
          <w:b/>
          <w:bCs/>
          <w:caps/>
          <w:sz w:val="17"/>
          <w:szCs w:val="17"/>
          <w:lang w:val="tr-TR"/>
        </w:rPr>
        <w:t xml:space="preserve"> GÜZ</w:t>
      </w:r>
      <w:r w:rsidR="00BA5477" w:rsidRPr="00B110A6">
        <w:rPr>
          <w:rFonts w:ascii="Tahoma" w:hAnsi="Tahoma" w:cs="Tahoma"/>
          <w:b/>
          <w:bCs/>
          <w:caps/>
          <w:sz w:val="17"/>
          <w:szCs w:val="17"/>
          <w:lang w:val="tr-TR"/>
        </w:rPr>
        <w:t xml:space="preserve"> </w:t>
      </w:r>
      <w:r w:rsidR="00BA69A5">
        <w:rPr>
          <w:rFonts w:ascii="Tahoma" w:hAnsi="Tahoma" w:cs="Tahoma"/>
          <w:b/>
          <w:bCs/>
          <w:caps/>
          <w:sz w:val="17"/>
          <w:szCs w:val="17"/>
          <w:lang w:val="tr-TR"/>
        </w:rPr>
        <w:t>I</w:t>
      </w:r>
      <w:r w:rsidR="0094439E">
        <w:rPr>
          <w:rFonts w:ascii="Tahoma" w:hAnsi="Tahoma" w:cs="Tahoma"/>
          <w:b/>
          <w:bCs/>
          <w:caps/>
          <w:sz w:val="17"/>
          <w:szCs w:val="17"/>
          <w:lang w:val="tr-TR"/>
        </w:rPr>
        <w:t>. ARA</w:t>
      </w:r>
      <w:r>
        <w:rPr>
          <w:rFonts w:ascii="Tahoma" w:hAnsi="Tahoma" w:cs="Tahoma"/>
          <w:b/>
          <w:bCs/>
          <w:caps/>
          <w:sz w:val="17"/>
          <w:szCs w:val="17"/>
          <w:lang w:val="tr-TR"/>
        </w:rPr>
        <w:t xml:space="preserve">SINAV </w:t>
      </w:r>
      <w:r w:rsidR="00BA5477" w:rsidRPr="00B110A6">
        <w:rPr>
          <w:rFonts w:ascii="Tahoma" w:hAnsi="Tahoma" w:cs="Tahoma"/>
          <w:b/>
          <w:bCs/>
          <w:caps/>
          <w:sz w:val="17"/>
          <w:szCs w:val="17"/>
          <w:lang w:val="tr-TR"/>
        </w:rPr>
        <w:t xml:space="preserve">Tarihleri </w:t>
      </w:r>
    </w:p>
    <w:p w14:paraId="4790FC22" w14:textId="77777777" w:rsidR="006E1829" w:rsidRDefault="006E1829" w:rsidP="00BA5477">
      <w:pPr>
        <w:jc w:val="center"/>
        <w:rPr>
          <w:rFonts w:ascii="Tahoma" w:hAnsi="Tahoma" w:cs="Tahoma"/>
          <w:b/>
          <w:bCs/>
          <w:caps/>
          <w:sz w:val="17"/>
          <w:szCs w:val="17"/>
          <w:lang w:val="tr-TR"/>
        </w:rPr>
      </w:pPr>
    </w:p>
    <w:p w14:paraId="3A660999" w14:textId="1C2207B8" w:rsidR="006E1829" w:rsidRDefault="006E1829" w:rsidP="00BA5477">
      <w:pPr>
        <w:jc w:val="center"/>
        <w:rPr>
          <w:rFonts w:ascii="Tahoma" w:hAnsi="Tahoma" w:cs="Tahoma"/>
          <w:b/>
          <w:bCs/>
          <w:caps/>
          <w:sz w:val="17"/>
          <w:szCs w:val="17"/>
          <w:lang w:val="tr-TR"/>
        </w:rPr>
      </w:pPr>
      <w:r>
        <w:rPr>
          <w:rFonts w:ascii="Tahoma" w:hAnsi="Tahoma" w:cs="Tahoma"/>
          <w:b/>
          <w:bCs/>
          <w:caps/>
          <w:sz w:val="17"/>
          <w:szCs w:val="17"/>
          <w:lang w:val="tr-TR"/>
        </w:rPr>
        <w:t>bölümümüz arasınavlarının tamamı onlıne olarak yapılacaktır.</w:t>
      </w:r>
    </w:p>
    <w:p w14:paraId="29BC3BB0" w14:textId="77777777" w:rsidR="006E1829" w:rsidRPr="00B110A6" w:rsidRDefault="006E1829" w:rsidP="00BA5477">
      <w:pPr>
        <w:jc w:val="center"/>
        <w:rPr>
          <w:rFonts w:ascii="Tahoma" w:hAnsi="Tahoma" w:cs="Tahoma"/>
          <w:b/>
          <w:bCs/>
          <w:caps/>
          <w:sz w:val="17"/>
          <w:szCs w:val="17"/>
          <w:lang w:val="tr-TR"/>
        </w:rPr>
      </w:pPr>
    </w:p>
    <w:p w14:paraId="447B0EB3" w14:textId="77777777" w:rsidR="00BA5477" w:rsidRPr="00B110A6" w:rsidRDefault="00BA5477" w:rsidP="00BA5477">
      <w:pPr>
        <w:jc w:val="center"/>
        <w:rPr>
          <w:rFonts w:ascii="Tahoma" w:hAnsi="Tahoma" w:cs="Tahoma"/>
          <w:b/>
          <w:bCs/>
          <w:sz w:val="17"/>
          <w:szCs w:val="17"/>
          <w:lang w:val="tr-TR"/>
        </w:rPr>
      </w:pPr>
    </w:p>
    <w:tbl>
      <w:tblPr>
        <w:tblW w:w="4574" w:type="pct"/>
        <w:tblInd w:w="781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3"/>
        <w:gridCol w:w="1264"/>
        <w:gridCol w:w="896"/>
        <w:gridCol w:w="1164"/>
        <w:gridCol w:w="1277"/>
        <w:gridCol w:w="956"/>
        <w:gridCol w:w="1275"/>
      </w:tblGrid>
      <w:tr w:rsidR="00821FF4" w:rsidRPr="00557FA0" w14:paraId="2D416232" w14:textId="77777777" w:rsidTr="008859AD">
        <w:trPr>
          <w:trHeight w:val="209"/>
        </w:trPr>
        <w:tc>
          <w:tcPr>
            <w:tcW w:w="821" w:type="pct"/>
            <w:tcBorders>
              <w:top w:val="double" w:sz="18" w:space="0" w:color="auto"/>
              <w:left w:val="double" w:sz="18" w:space="0" w:color="auto"/>
              <w:bottom w:val="double" w:sz="6" w:space="0" w:color="auto"/>
              <w:right w:val="single" w:sz="24" w:space="0" w:color="auto"/>
            </w:tcBorders>
          </w:tcPr>
          <w:p w14:paraId="3FEFBB00" w14:textId="77777777" w:rsidR="00821FF4" w:rsidRPr="00B110A6" w:rsidRDefault="00821FF4" w:rsidP="00F07C05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2033" w:type="pct"/>
            <w:gridSpan w:val="3"/>
            <w:tcBorders>
              <w:top w:val="double" w:sz="18" w:space="0" w:color="auto"/>
              <w:left w:val="single" w:sz="24" w:space="0" w:color="auto"/>
              <w:bottom w:val="double" w:sz="6" w:space="0" w:color="auto"/>
              <w:right w:val="single" w:sz="24" w:space="0" w:color="auto"/>
            </w:tcBorders>
          </w:tcPr>
          <w:p w14:paraId="6AE5BDE6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01 Şubesi</w:t>
            </w:r>
          </w:p>
        </w:tc>
        <w:tc>
          <w:tcPr>
            <w:tcW w:w="2146" w:type="pct"/>
            <w:gridSpan w:val="3"/>
            <w:tcBorders>
              <w:top w:val="double" w:sz="18" w:space="0" w:color="auto"/>
              <w:left w:val="single" w:sz="24" w:space="0" w:color="auto"/>
              <w:bottom w:val="double" w:sz="6" w:space="0" w:color="auto"/>
              <w:right w:val="double" w:sz="18" w:space="0" w:color="auto"/>
            </w:tcBorders>
          </w:tcPr>
          <w:p w14:paraId="0AB304AA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02 Şubesi</w:t>
            </w:r>
          </w:p>
        </w:tc>
      </w:tr>
      <w:tr w:rsidR="00821FF4" w:rsidRPr="00557FA0" w14:paraId="728651C9" w14:textId="77777777" w:rsidTr="008859AD">
        <w:trPr>
          <w:trHeight w:val="436"/>
        </w:trPr>
        <w:tc>
          <w:tcPr>
            <w:tcW w:w="821" w:type="pct"/>
            <w:tcBorders>
              <w:top w:val="nil"/>
              <w:left w:val="double" w:sz="18" w:space="0" w:color="auto"/>
              <w:bottom w:val="single" w:sz="6" w:space="0" w:color="auto"/>
              <w:right w:val="single" w:sz="24" w:space="0" w:color="auto"/>
            </w:tcBorders>
          </w:tcPr>
          <w:p w14:paraId="4060F35A" w14:textId="77777777" w:rsidR="00821FF4" w:rsidRPr="00B110A6" w:rsidRDefault="00821FF4" w:rsidP="00F07C05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Ders Kodu &amp; Adı</w:t>
            </w:r>
          </w:p>
        </w:tc>
        <w:tc>
          <w:tcPr>
            <w:tcW w:w="773" w:type="pct"/>
            <w:tcBorders>
              <w:top w:val="doub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</w:tcPr>
          <w:p w14:paraId="62649FB5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Sınav Tarihi</w:t>
            </w:r>
          </w:p>
        </w:tc>
        <w:tc>
          <w:tcPr>
            <w:tcW w:w="548" w:type="pct"/>
            <w:tcBorders>
              <w:top w:val="double" w:sz="6" w:space="0" w:color="auto"/>
              <w:left w:val="nil"/>
              <w:bottom w:val="single" w:sz="6" w:space="0" w:color="auto"/>
              <w:right w:val="double" w:sz="6" w:space="0" w:color="auto"/>
            </w:tcBorders>
          </w:tcPr>
          <w:p w14:paraId="494FBEB1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Sınıf</w:t>
            </w:r>
          </w:p>
        </w:tc>
        <w:tc>
          <w:tcPr>
            <w:tcW w:w="712" w:type="pct"/>
            <w:tcBorders>
              <w:top w:val="double" w:sz="6" w:space="0" w:color="auto"/>
              <w:left w:val="nil"/>
              <w:bottom w:val="single" w:sz="6" w:space="0" w:color="auto"/>
              <w:right w:val="single" w:sz="24" w:space="0" w:color="auto"/>
            </w:tcBorders>
          </w:tcPr>
          <w:p w14:paraId="13536146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Saat</w:t>
            </w:r>
          </w:p>
        </w:tc>
        <w:tc>
          <w:tcPr>
            <w:tcW w:w="781" w:type="pct"/>
            <w:tcBorders>
              <w:top w:val="nil"/>
              <w:left w:val="single" w:sz="24" w:space="0" w:color="auto"/>
              <w:bottom w:val="single" w:sz="6" w:space="0" w:color="auto"/>
              <w:right w:val="double" w:sz="6" w:space="0" w:color="auto"/>
            </w:tcBorders>
          </w:tcPr>
          <w:p w14:paraId="00C76D29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Sınav Tarihi</w:t>
            </w:r>
          </w:p>
        </w:tc>
        <w:tc>
          <w:tcPr>
            <w:tcW w:w="585" w:type="pct"/>
            <w:tcBorders>
              <w:top w:val="nil"/>
              <w:left w:val="nil"/>
              <w:bottom w:val="single" w:sz="6" w:space="0" w:color="auto"/>
              <w:right w:val="double" w:sz="6" w:space="0" w:color="auto"/>
            </w:tcBorders>
          </w:tcPr>
          <w:p w14:paraId="7DB3703E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Sınıf</w:t>
            </w:r>
          </w:p>
        </w:tc>
        <w:tc>
          <w:tcPr>
            <w:tcW w:w="780" w:type="pct"/>
            <w:tcBorders>
              <w:top w:val="nil"/>
              <w:left w:val="nil"/>
              <w:bottom w:val="single" w:sz="6" w:space="0" w:color="auto"/>
              <w:right w:val="double" w:sz="18" w:space="0" w:color="auto"/>
            </w:tcBorders>
          </w:tcPr>
          <w:p w14:paraId="67E5FD1F" w14:textId="77777777" w:rsidR="00821FF4" w:rsidRPr="00B110A6" w:rsidRDefault="00821FF4" w:rsidP="00F07C05">
            <w:pPr>
              <w:jc w:val="center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B110A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Saat</w:t>
            </w:r>
          </w:p>
        </w:tc>
      </w:tr>
      <w:tr w:rsidR="00821FF4" w:rsidRPr="007F2E86" w14:paraId="749FB26D" w14:textId="77777777" w:rsidTr="005E3A71">
        <w:trPr>
          <w:trHeight w:val="176"/>
        </w:trPr>
        <w:tc>
          <w:tcPr>
            <w:tcW w:w="821" w:type="pct"/>
            <w:tcBorders>
              <w:top w:val="nil"/>
              <w:left w:val="double" w:sz="18" w:space="0" w:color="auto"/>
              <w:bottom w:val="nil"/>
              <w:right w:val="single" w:sz="24" w:space="0" w:color="auto"/>
            </w:tcBorders>
          </w:tcPr>
          <w:p w14:paraId="25FC6E67" w14:textId="3405D986" w:rsidR="00821FF4" w:rsidRPr="0043311F" w:rsidRDefault="00821FF4" w:rsidP="00B349E9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43311F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133</w:t>
            </w:r>
          </w:p>
        </w:tc>
        <w:tc>
          <w:tcPr>
            <w:tcW w:w="773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60242BED" w14:textId="71B2A68A" w:rsidR="00821FF4" w:rsidRPr="0043311F" w:rsidRDefault="0043311F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1</w:t>
            </w:r>
            <w:r w:rsidR="00821FF4" w:rsidRPr="0043311F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821FF4" w:rsidRPr="0043311F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66B5FA03" w14:textId="1B4990A7" w:rsidR="00821FF4" w:rsidRPr="0043311F" w:rsidRDefault="00821FF4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single" w:sz="24" w:space="0" w:color="auto"/>
            </w:tcBorders>
            <w:vAlign w:val="center"/>
          </w:tcPr>
          <w:p w14:paraId="6E4539E7" w14:textId="7836156B" w:rsidR="00821FF4" w:rsidRPr="0043311F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43311F">
              <w:rPr>
                <w:rFonts w:ascii="Tahoma" w:hAnsi="Tahoma" w:cs="Tahoma"/>
                <w:sz w:val="17"/>
                <w:szCs w:val="17"/>
                <w:lang w:val="tr-TR"/>
              </w:rPr>
              <w:t>3</w:t>
            </w: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70CB3393" w14:textId="48A1F48D" w:rsidR="00821FF4" w:rsidRPr="0082184D" w:rsidRDefault="0082184D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1</w:t>
            </w:r>
            <w:r w:rsidR="00821FF4" w:rsidRPr="0082184D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821FF4" w:rsidRPr="0082184D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3E867488" w14:textId="2FD76D04" w:rsidR="00821FF4" w:rsidRPr="0082184D" w:rsidRDefault="00821FF4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82184D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double" w:sz="18" w:space="0" w:color="auto"/>
            </w:tcBorders>
            <w:vAlign w:val="center"/>
          </w:tcPr>
          <w:p w14:paraId="47314F10" w14:textId="1774C786" w:rsidR="00821FF4" w:rsidRPr="0082184D" w:rsidRDefault="0082184D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09</w:t>
            </w:r>
            <w:r w:rsidR="00821FF4" w:rsidRPr="0082184D">
              <w:rPr>
                <w:rFonts w:ascii="Tahoma" w:hAnsi="Tahoma" w:cs="Tahoma"/>
                <w:sz w:val="17"/>
                <w:szCs w:val="17"/>
                <w:lang w:val="tr-TR"/>
              </w:rPr>
              <w:t>.00</w:t>
            </w:r>
          </w:p>
        </w:tc>
      </w:tr>
      <w:tr w:rsidR="00821FF4" w:rsidRPr="007F2E86" w14:paraId="7F8E684F" w14:textId="77777777" w:rsidTr="008859AD">
        <w:trPr>
          <w:trHeight w:val="170"/>
        </w:trPr>
        <w:tc>
          <w:tcPr>
            <w:tcW w:w="821" w:type="pct"/>
            <w:tcBorders>
              <w:top w:val="nil"/>
              <w:left w:val="double" w:sz="18" w:space="0" w:color="auto"/>
              <w:bottom w:val="nil"/>
              <w:right w:val="single" w:sz="24" w:space="0" w:color="auto"/>
            </w:tcBorders>
          </w:tcPr>
          <w:p w14:paraId="2D8CF29D" w14:textId="77777777" w:rsidR="00821FF4" w:rsidRPr="00FE01DC" w:rsidRDefault="00821FF4" w:rsidP="00F07C05">
            <w:pPr>
              <w:jc w:val="both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73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134443FC" w14:textId="77777777" w:rsidR="00821FF4" w:rsidRPr="00FE01DC" w:rsidRDefault="00821FF4" w:rsidP="002F458F">
            <w:pPr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3CF0D0F2" w14:textId="77777777" w:rsidR="00821FF4" w:rsidRPr="00FE01DC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12" w:type="pct"/>
            <w:tcBorders>
              <w:top w:val="nil"/>
              <w:left w:val="nil"/>
              <w:bottom w:val="nil"/>
              <w:right w:val="single" w:sz="24" w:space="0" w:color="auto"/>
            </w:tcBorders>
            <w:vAlign w:val="center"/>
          </w:tcPr>
          <w:p w14:paraId="7D8CA8CE" w14:textId="77777777" w:rsidR="00821FF4" w:rsidRPr="00FE01DC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81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1834DF53" w14:textId="77777777" w:rsidR="00821FF4" w:rsidRPr="00FE01DC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585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3F6829A0" w14:textId="77777777" w:rsidR="00821FF4" w:rsidRPr="00FE01DC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double" w:sz="18" w:space="0" w:color="auto"/>
            </w:tcBorders>
            <w:vAlign w:val="center"/>
          </w:tcPr>
          <w:p w14:paraId="1A11BAFD" w14:textId="77777777" w:rsidR="00821FF4" w:rsidRPr="00FE01DC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</w:tr>
      <w:tr w:rsidR="00821FF4" w:rsidRPr="007F2E86" w14:paraId="5BEE1E77" w14:textId="77777777" w:rsidTr="005E3A71">
        <w:trPr>
          <w:trHeight w:val="259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055A0C9E" w14:textId="5C2F2E32" w:rsidR="00821FF4" w:rsidRPr="00811BF0" w:rsidRDefault="00821FF4" w:rsidP="00F07C05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811BF0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141</w:t>
            </w:r>
          </w:p>
          <w:p w14:paraId="6AA2AF76" w14:textId="77777777" w:rsidR="00821FF4" w:rsidRPr="00811BF0" w:rsidRDefault="00821FF4" w:rsidP="00F07C05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7E322631" w14:textId="771FA8A2" w:rsidR="00821FF4" w:rsidRPr="00811BF0" w:rsidRDefault="00811BF0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5</w:t>
            </w:r>
            <w:r w:rsidR="00821FF4" w:rsidRPr="00811BF0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821FF4" w:rsidRPr="00811BF0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  <w:p w14:paraId="64F02E51" w14:textId="77777777" w:rsidR="00821FF4" w:rsidRPr="00811BF0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6D2DD7D4" w14:textId="78F09D58" w:rsidR="00821FF4" w:rsidRPr="00811BF0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811BF0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  <w:p w14:paraId="12BDCA44" w14:textId="77777777" w:rsidR="00821FF4" w:rsidRPr="00811BF0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16055C10" w14:textId="007DDF14" w:rsidR="00821FF4" w:rsidRPr="00811BF0" w:rsidRDefault="00811BF0" w:rsidP="00F07C05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09</w:t>
            </w:r>
            <w:r w:rsidR="00821FF4" w:rsidRPr="00811BF0">
              <w:rPr>
                <w:rFonts w:ascii="Tahoma" w:hAnsi="Tahoma" w:cs="Tahoma"/>
                <w:sz w:val="17"/>
                <w:szCs w:val="17"/>
                <w:lang w:val="tr-TR"/>
              </w:rPr>
              <w:t>.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  <w:r w:rsidR="00821FF4" w:rsidRPr="00811BF0"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66A97E9E" w14:textId="20EEBE1C" w:rsidR="00821FF4" w:rsidRPr="00811BF0" w:rsidRDefault="00811BF0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7.11.2021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0F6B6511" w14:textId="29D44B38" w:rsidR="00821FF4" w:rsidRPr="00811BF0" w:rsidRDefault="00821FF4" w:rsidP="002E4E67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811BF0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261105B5" w14:textId="47C809BB" w:rsidR="00821FF4" w:rsidRPr="00811BF0" w:rsidRDefault="00811BF0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09.00</w:t>
            </w:r>
          </w:p>
        </w:tc>
      </w:tr>
      <w:tr w:rsidR="00821FF4" w:rsidRPr="007F2E86" w14:paraId="451A24FB" w14:textId="77777777" w:rsidTr="008859AD">
        <w:trPr>
          <w:trHeight w:val="430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5913A81A" w14:textId="19619291" w:rsidR="00821FF4" w:rsidRPr="006F2DD1" w:rsidRDefault="00821FF4" w:rsidP="00B349E9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6F2DD1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143</w:t>
            </w: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6224C45C" w14:textId="0E1F4C6B" w:rsidR="00821FF4" w:rsidRPr="006F2DD1" w:rsidRDefault="00821FF4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6F2DD1">
              <w:rPr>
                <w:rFonts w:ascii="Tahoma" w:hAnsi="Tahoma" w:cs="Tahoma"/>
                <w:sz w:val="17"/>
                <w:szCs w:val="17"/>
              </w:rPr>
              <w:t>0</w:t>
            </w:r>
            <w:r w:rsidR="006F2DD1">
              <w:rPr>
                <w:rFonts w:ascii="Tahoma" w:hAnsi="Tahoma" w:cs="Tahoma"/>
                <w:sz w:val="17"/>
                <w:szCs w:val="17"/>
              </w:rPr>
              <w:t>8</w:t>
            </w:r>
            <w:r w:rsidRPr="006F2DD1">
              <w:rPr>
                <w:rFonts w:ascii="Tahoma" w:hAnsi="Tahoma" w:cs="Tahoma"/>
                <w:sz w:val="17"/>
                <w:szCs w:val="17"/>
              </w:rPr>
              <w:t>.1</w:t>
            </w:r>
            <w:r w:rsidR="006F2DD1">
              <w:rPr>
                <w:rFonts w:ascii="Tahoma" w:hAnsi="Tahoma" w:cs="Tahoma"/>
                <w:sz w:val="17"/>
                <w:szCs w:val="17"/>
              </w:rPr>
              <w:t>1</w:t>
            </w:r>
            <w:r w:rsidRPr="006F2DD1">
              <w:rPr>
                <w:rFonts w:ascii="Tahoma" w:hAnsi="Tahoma" w:cs="Tahoma"/>
                <w:sz w:val="17"/>
                <w:szCs w:val="17"/>
              </w:rPr>
              <w:t>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378DF23C" w14:textId="1086AE0F" w:rsidR="00821FF4" w:rsidRPr="006F2DD1" w:rsidRDefault="00821FF4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6F2DD1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5B92C874" w14:textId="1C4F74F5" w:rsidR="00821FF4" w:rsidRPr="006F2DD1" w:rsidRDefault="00821FF4" w:rsidP="00525650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 w:rsidRPr="006F2DD1"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6F2DD1">
              <w:rPr>
                <w:rFonts w:ascii="Tahoma" w:hAnsi="Tahoma" w:cs="Tahoma"/>
                <w:sz w:val="17"/>
                <w:szCs w:val="17"/>
                <w:lang w:val="tr-TR"/>
              </w:rPr>
              <w:t>3</w:t>
            </w:r>
            <w:r w:rsidRPr="006F2DD1">
              <w:rPr>
                <w:rFonts w:ascii="Tahoma" w:hAnsi="Tahoma" w:cs="Tahoma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2920F01F" w14:textId="5796C27D" w:rsidR="00821FF4" w:rsidRPr="0043311F" w:rsidRDefault="0043311F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08</w:t>
            </w:r>
            <w:r w:rsidR="00821FF4" w:rsidRPr="0043311F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821FF4" w:rsidRPr="0043311F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6FA890E7" w14:textId="0409B992" w:rsidR="00821FF4" w:rsidRPr="0043311F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30CBDE3D" w14:textId="76097EA2" w:rsidR="00821FF4" w:rsidRPr="0043311F" w:rsidRDefault="00821FF4" w:rsidP="00F07C05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  <w:r w:rsidR="0043311F">
              <w:rPr>
                <w:rFonts w:ascii="Tahoma" w:hAnsi="Tahoma" w:cs="Tahoma"/>
                <w:sz w:val="17"/>
                <w:szCs w:val="17"/>
                <w:lang w:val="tr-TR"/>
              </w:rPr>
              <w:t>9</w:t>
            </w: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.00</w:t>
            </w:r>
          </w:p>
        </w:tc>
      </w:tr>
      <w:tr w:rsidR="00821FF4" w:rsidRPr="007F2E86" w14:paraId="6625547A" w14:textId="77777777" w:rsidTr="008859AD">
        <w:trPr>
          <w:trHeight w:val="436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17099AE9" w14:textId="54196220" w:rsidR="00821FF4" w:rsidRPr="0082184D" w:rsidRDefault="00821FF4" w:rsidP="00F07C05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82184D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151</w:t>
            </w:r>
          </w:p>
          <w:p w14:paraId="66889B6F" w14:textId="77777777" w:rsidR="00821FF4" w:rsidRPr="0082184D" w:rsidRDefault="00821FF4" w:rsidP="00F07C05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21BFD368" w14:textId="72B645DD" w:rsidR="00821FF4" w:rsidRPr="0082184D" w:rsidRDefault="00821FF4" w:rsidP="00525650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82184D">
              <w:rPr>
                <w:rFonts w:ascii="Tahoma" w:hAnsi="Tahoma" w:cs="Tahoma"/>
                <w:sz w:val="17"/>
                <w:szCs w:val="17"/>
                <w:lang w:val="tr-TR"/>
              </w:rPr>
              <w:t>16.1</w:t>
            </w:r>
            <w:r w:rsidR="0082184D"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Pr="0082184D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571E0DB4" w14:textId="72E9AEAD" w:rsidR="00821FF4" w:rsidRPr="0082184D" w:rsidRDefault="00821FF4" w:rsidP="00F07C05">
            <w:pPr>
              <w:jc w:val="center"/>
              <w:rPr>
                <w:rFonts w:ascii="Tahoma" w:hAnsi="Tahoma" w:cs="Tahoma"/>
                <w:color w:val="FF0000"/>
                <w:sz w:val="17"/>
                <w:szCs w:val="17"/>
                <w:lang w:val="tr-TR"/>
              </w:rPr>
            </w:pPr>
            <w:r w:rsidRPr="0082184D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370092D3" w14:textId="6FCC26E1" w:rsidR="00821FF4" w:rsidRPr="0082184D" w:rsidRDefault="00821FF4" w:rsidP="00F07C05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 w:rsidRPr="0082184D">
              <w:rPr>
                <w:rFonts w:ascii="Tahoma" w:hAnsi="Tahoma" w:cs="Tahoma"/>
                <w:sz w:val="17"/>
                <w:szCs w:val="17"/>
                <w:lang w:val="tr-TR"/>
              </w:rPr>
              <w:t>13.</w:t>
            </w:r>
            <w:r w:rsidR="0082184D"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  <w:r w:rsidRPr="0082184D"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2C0D79BA" w14:textId="253126FF" w:rsidR="00821FF4" w:rsidRPr="00AE44D5" w:rsidRDefault="00AE44D5" w:rsidP="0053042A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821FF4" w:rsidRPr="00AE44D5">
              <w:rPr>
                <w:rFonts w:ascii="Tahoma" w:hAnsi="Tahoma" w:cs="Tahoma"/>
                <w:sz w:val="17"/>
                <w:szCs w:val="17"/>
                <w:lang w:val="tr-TR"/>
              </w:rPr>
              <w:t>9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="00821FF4" w:rsidRPr="00AE44D5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1C039C94" w14:textId="3FE96772" w:rsidR="00821FF4" w:rsidRPr="00AE44D5" w:rsidRDefault="00821FF4" w:rsidP="00F07C05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AE44D5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519AA298" w14:textId="641EA91E" w:rsidR="00821FF4" w:rsidRPr="00AE44D5" w:rsidRDefault="00821FF4" w:rsidP="00F07C05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 w:rsidRPr="00AE44D5">
              <w:rPr>
                <w:rFonts w:ascii="Tahoma" w:hAnsi="Tahoma" w:cs="Tahoma"/>
                <w:sz w:val="16"/>
                <w:szCs w:val="16"/>
                <w:lang w:val="tr-TR"/>
              </w:rPr>
              <w:t>1</w:t>
            </w:r>
            <w:r w:rsidR="00AE44D5">
              <w:rPr>
                <w:rFonts w:ascii="Tahoma" w:hAnsi="Tahoma" w:cs="Tahoma"/>
                <w:sz w:val="16"/>
                <w:szCs w:val="16"/>
                <w:lang w:val="tr-TR"/>
              </w:rPr>
              <w:t>0</w:t>
            </w:r>
            <w:r w:rsidRPr="00AE44D5">
              <w:rPr>
                <w:rFonts w:ascii="Tahoma" w:hAnsi="Tahoma" w:cs="Tahoma"/>
                <w:sz w:val="16"/>
                <w:szCs w:val="16"/>
                <w:lang w:val="tr-TR"/>
              </w:rPr>
              <w:t>.00</w:t>
            </w:r>
          </w:p>
        </w:tc>
      </w:tr>
      <w:tr w:rsidR="0053546D" w:rsidRPr="007F2E86" w14:paraId="2B2B53CA" w14:textId="77777777" w:rsidTr="005E3A71">
        <w:trPr>
          <w:trHeight w:val="386"/>
        </w:trPr>
        <w:tc>
          <w:tcPr>
            <w:tcW w:w="821" w:type="pct"/>
            <w:tcBorders>
              <w:top w:val="single" w:sz="24" w:space="0" w:color="auto"/>
              <w:left w:val="double" w:sz="18" w:space="0" w:color="auto"/>
              <w:bottom w:val="single" w:sz="2" w:space="0" w:color="auto"/>
              <w:right w:val="single" w:sz="24" w:space="0" w:color="auto"/>
            </w:tcBorders>
          </w:tcPr>
          <w:p w14:paraId="0076A895" w14:textId="77932E46" w:rsidR="0053546D" w:rsidRPr="007C0793" w:rsidRDefault="0053546D" w:rsidP="0053546D">
            <w:pPr>
              <w:jc w:val="both"/>
              <w:rPr>
                <w:rFonts w:ascii="Tahoma" w:hAnsi="Tahoma" w:cs="Tahoma"/>
                <w:b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b/>
                <w:sz w:val="17"/>
                <w:szCs w:val="17"/>
                <w:lang w:val="tr-TR"/>
              </w:rPr>
              <w:t>IED 131 (S)</w:t>
            </w:r>
          </w:p>
        </w:tc>
        <w:tc>
          <w:tcPr>
            <w:tcW w:w="773" w:type="pct"/>
            <w:tcBorders>
              <w:top w:val="single" w:sz="24" w:space="0" w:color="auto"/>
              <w:left w:val="single" w:sz="24" w:space="0" w:color="auto"/>
              <w:bottom w:val="single" w:sz="2" w:space="0" w:color="auto"/>
              <w:right w:val="double" w:sz="6" w:space="0" w:color="auto"/>
            </w:tcBorders>
            <w:vAlign w:val="center"/>
          </w:tcPr>
          <w:p w14:paraId="632E1645" w14:textId="20F4BFF9" w:rsidR="0053546D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>
              <w:rPr>
                <w:rFonts w:ascii="Tahoma" w:hAnsi="Tahoma" w:cs="Tahoma"/>
                <w:sz w:val="16"/>
                <w:szCs w:val="16"/>
                <w:lang w:val="tr-TR"/>
              </w:rPr>
              <w:t>05.11.2021</w:t>
            </w:r>
          </w:p>
        </w:tc>
        <w:tc>
          <w:tcPr>
            <w:tcW w:w="548" w:type="pct"/>
            <w:tcBorders>
              <w:top w:val="single" w:sz="24" w:space="0" w:color="auto"/>
              <w:left w:val="nil"/>
              <w:bottom w:val="single" w:sz="2" w:space="0" w:color="auto"/>
              <w:right w:val="double" w:sz="6" w:space="0" w:color="auto"/>
            </w:tcBorders>
            <w:vAlign w:val="center"/>
          </w:tcPr>
          <w:p w14:paraId="7A195378" w14:textId="68757B03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24" w:space="0" w:color="auto"/>
              <w:left w:val="nil"/>
              <w:bottom w:val="single" w:sz="2" w:space="0" w:color="auto"/>
              <w:right w:val="single" w:sz="24" w:space="0" w:color="auto"/>
            </w:tcBorders>
            <w:vAlign w:val="center"/>
          </w:tcPr>
          <w:p w14:paraId="38A4184F" w14:textId="286D18F5" w:rsidR="0053546D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3.00</w:t>
            </w:r>
          </w:p>
        </w:tc>
        <w:tc>
          <w:tcPr>
            <w:tcW w:w="781" w:type="pct"/>
            <w:tcBorders>
              <w:top w:val="single" w:sz="24" w:space="0" w:color="auto"/>
              <w:left w:val="single" w:sz="24" w:space="0" w:color="auto"/>
              <w:bottom w:val="single" w:sz="2" w:space="0" w:color="auto"/>
              <w:right w:val="double" w:sz="6" w:space="0" w:color="auto"/>
            </w:tcBorders>
            <w:vAlign w:val="center"/>
          </w:tcPr>
          <w:p w14:paraId="0A454FF7" w14:textId="255203EB" w:rsidR="0053546D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>
              <w:rPr>
                <w:rFonts w:ascii="Tahoma" w:hAnsi="Tahoma" w:cs="Tahoma"/>
                <w:sz w:val="16"/>
                <w:szCs w:val="16"/>
                <w:lang w:val="tr-TR"/>
              </w:rPr>
              <w:t>05.11.2021</w:t>
            </w:r>
          </w:p>
        </w:tc>
        <w:tc>
          <w:tcPr>
            <w:tcW w:w="585" w:type="pct"/>
            <w:tcBorders>
              <w:top w:val="single" w:sz="24" w:space="0" w:color="auto"/>
              <w:left w:val="nil"/>
              <w:bottom w:val="single" w:sz="2" w:space="0" w:color="auto"/>
              <w:right w:val="double" w:sz="6" w:space="0" w:color="auto"/>
            </w:tcBorders>
            <w:vAlign w:val="center"/>
          </w:tcPr>
          <w:p w14:paraId="2019723A" w14:textId="566D0C43" w:rsidR="0053546D" w:rsidRPr="0043311F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24" w:space="0" w:color="auto"/>
              <w:left w:val="nil"/>
              <w:bottom w:val="single" w:sz="2" w:space="0" w:color="auto"/>
              <w:right w:val="double" w:sz="18" w:space="0" w:color="auto"/>
            </w:tcBorders>
            <w:vAlign w:val="center"/>
          </w:tcPr>
          <w:p w14:paraId="0B3FD717" w14:textId="307C4187" w:rsidR="0053546D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3.00</w:t>
            </w:r>
          </w:p>
        </w:tc>
      </w:tr>
      <w:tr w:rsidR="0053546D" w:rsidRPr="007F2E86" w14:paraId="35C8CDA7" w14:textId="77777777" w:rsidTr="005E3A71">
        <w:trPr>
          <w:trHeight w:val="386"/>
        </w:trPr>
        <w:tc>
          <w:tcPr>
            <w:tcW w:w="821" w:type="pct"/>
            <w:tcBorders>
              <w:top w:val="single" w:sz="24" w:space="0" w:color="auto"/>
              <w:left w:val="double" w:sz="18" w:space="0" w:color="auto"/>
              <w:bottom w:val="single" w:sz="2" w:space="0" w:color="auto"/>
              <w:right w:val="single" w:sz="24" w:space="0" w:color="auto"/>
            </w:tcBorders>
          </w:tcPr>
          <w:p w14:paraId="05FD1F53" w14:textId="10F6175D" w:rsidR="0053546D" w:rsidRPr="007C0793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b/>
                <w:sz w:val="17"/>
                <w:szCs w:val="17"/>
                <w:lang w:val="tr-TR"/>
              </w:rPr>
              <w:t>IED 233</w:t>
            </w:r>
          </w:p>
        </w:tc>
        <w:tc>
          <w:tcPr>
            <w:tcW w:w="773" w:type="pct"/>
            <w:tcBorders>
              <w:top w:val="single" w:sz="24" w:space="0" w:color="auto"/>
              <w:left w:val="single" w:sz="24" w:space="0" w:color="auto"/>
              <w:bottom w:val="single" w:sz="2" w:space="0" w:color="auto"/>
              <w:right w:val="double" w:sz="6" w:space="0" w:color="auto"/>
            </w:tcBorders>
            <w:vAlign w:val="center"/>
          </w:tcPr>
          <w:p w14:paraId="5AA76893" w14:textId="1B5AE7B8" w:rsidR="0053546D" w:rsidRPr="007C0793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>
              <w:rPr>
                <w:rFonts w:ascii="Tahoma" w:hAnsi="Tahoma" w:cs="Tahoma"/>
                <w:sz w:val="16"/>
                <w:szCs w:val="16"/>
                <w:lang w:val="tr-TR"/>
              </w:rPr>
              <w:t>11.11.2021</w:t>
            </w:r>
          </w:p>
        </w:tc>
        <w:tc>
          <w:tcPr>
            <w:tcW w:w="548" w:type="pct"/>
            <w:tcBorders>
              <w:top w:val="single" w:sz="24" w:space="0" w:color="auto"/>
              <w:left w:val="nil"/>
              <w:bottom w:val="single" w:sz="2" w:space="0" w:color="auto"/>
              <w:right w:val="double" w:sz="6" w:space="0" w:color="auto"/>
            </w:tcBorders>
            <w:vAlign w:val="center"/>
          </w:tcPr>
          <w:p w14:paraId="6363BCCC" w14:textId="2B07E3DC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24" w:space="0" w:color="auto"/>
              <w:left w:val="nil"/>
              <w:bottom w:val="single" w:sz="2" w:space="0" w:color="auto"/>
              <w:right w:val="single" w:sz="24" w:space="0" w:color="auto"/>
            </w:tcBorders>
            <w:vAlign w:val="center"/>
          </w:tcPr>
          <w:p w14:paraId="044EBF72" w14:textId="0B76FB1E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0.00</w:t>
            </w:r>
          </w:p>
        </w:tc>
        <w:tc>
          <w:tcPr>
            <w:tcW w:w="781" w:type="pct"/>
            <w:tcBorders>
              <w:top w:val="single" w:sz="24" w:space="0" w:color="auto"/>
              <w:left w:val="single" w:sz="24" w:space="0" w:color="auto"/>
              <w:bottom w:val="single" w:sz="2" w:space="0" w:color="auto"/>
              <w:right w:val="double" w:sz="6" w:space="0" w:color="auto"/>
            </w:tcBorders>
            <w:vAlign w:val="center"/>
          </w:tcPr>
          <w:p w14:paraId="5C132A04" w14:textId="7F9B656B" w:rsidR="0053546D" w:rsidRPr="0043311F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>
              <w:rPr>
                <w:rFonts w:ascii="Tahoma" w:hAnsi="Tahoma" w:cs="Tahoma"/>
                <w:sz w:val="16"/>
                <w:szCs w:val="16"/>
                <w:lang w:val="tr-TR"/>
              </w:rPr>
              <w:t>08.11.2021</w:t>
            </w:r>
          </w:p>
        </w:tc>
        <w:tc>
          <w:tcPr>
            <w:tcW w:w="585" w:type="pct"/>
            <w:tcBorders>
              <w:top w:val="single" w:sz="24" w:space="0" w:color="auto"/>
              <w:left w:val="nil"/>
              <w:bottom w:val="single" w:sz="2" w:space="0" w:color="auto"/>
              <w:right w:val="double" w:sz="6" w:space="0" w:color="auto"/>
            </w:tcBorders>
            <w:vAlign w:val="center"/>
          </w:tcPr>
          <w:p w14:paraId="663FBEBB" w14:textId="1F6F04A4" w:rsidR="0053546D" w:rsidRPr="0043311F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43311F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24" w:space="0" w:color="auto"/>
              <w:left w:val="nil"/>
              <w:bottom w:val="single" w:sz="2" w:space="0" w:color="auto"/>
              <w:right w:val="double" w:sz="18" w:space="0" w:color="auto"/>
            </w:tcBorders>
            <w:vAlign w:val="center"/>
          </w:tcPr>
          <w:p w14:paraId="3684FFA0" w14:textId="02BFD2CB" w:rsidR="0053546D" w:rsidRPr="0043311F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3.00</w:t>
            </w:r>
          </w:p>
        </w:tc>
      </w:tr>
      <w:tr w:rsidR="0053546D" w:rsidRPr="007F2E86" w14:paraId="6BDF201F" w14:textId="77777777" w:rsidTr="008859AD">
        <w:trPr>
          <w:trHeight w:val="436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single" w:sz="6" w:space="0" w:color="auto"/>
              <w:right w:val="single" w:sz="24" w:space="0" w:color="auto"/>
            </w:tcBorders>
          </w:tcPr>
          <w:p w14:paraId="73864007" w14:textId="3B5FD47B" w:rsidR="0053546D" w:rsidRPr="009256AB" w:rsidRDefault="0053546D" w:rsidP="0053546D">
            <w:pPr>
              <w:jc w:val="both"/>
              <w:rPr>
                <w:rFonts w:ascii="Tahoma" w:hAnsi="Tahoma" w:cs="Tahoma"/>
                <w:b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257</w:t>
            </w: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00534DE0" w14:textId="1693E8D6" w:rsidR="0053546D" w:rsidRPr="009256AB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6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single" w:sz="6" w:space="0" w:color="auto"/>
              <w:right w:val="double" w:sz="6" w:space="0" w:color="auto"/>
            </w:tcBorders>
            <w:vAlign w:val="center"/>
          </w:tcPr>
          <w:p w14:paraId="16DF2B45" w14:textId="72EF26C0" w:rsidR="0053546D" w:rsidRPr="009256AB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single" w:sz="6" w:space="0" w:color="auto"/>
              <w:right w:val="single" w:sz="24" w:space="0" w:color="auto"/>
            </w:tcBorders>
            <w:vAlign w:val="center"/>
          </w:tcPr>
          <w:p w14:paraId="0A8BC5F2" w14:textId="70DDD470" w:rsidR="0053546D" w:rsidRPr="009256AB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3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2F358886" w14:textId="57BDC10C" w:rsidR="0053546D" w:rsidRPr="009256AB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8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single" w:sz="6" w:space="0" w:color="auto"/>
              <w:right w:val="double" w:sz="6" w:space="0" w:color="auto"/>
            </w:tcBorders>
            <w:vAlign w:val="center"/>
          </w:tcPr>
          <w:p w14:paraId="33C33DC6" w14:textId="40A4EBE9" w:rsidR="0053546D" w:rsidRPr="009256AB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single" w:sz="6" w:space="0" w:color="auto"/>
              <w:right w:val="double" w:sz="18" w:space="0" w:color="auto"/>
            </w:tcBorders>
            <w:vAlign w:val="center"/>
          </w:tcPr>
          <w:p w14:paraId="6425B0B7" w14:textId="441441A1" w:rsidR="0053546D" w:rsidRPr="009256AB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3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.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  <w:r w:rsidRPr="009256AB"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</w:p>
        </w:tc>
      </w:tr>
      <w:tr w:rsidR="0053546D" w:rsidRPr="007F2E86" w14:paraId="094309E8" w14:textId="77777777" w:rsidTr="008859AD">
        <w:trPr>
          <w:trHeight w:val="263"/>
        </w:trPr>
        <w:tc>
          <w:tcPr>
            <w:tcW w:w="821" w:type="pct"/>
            <w:tcBorders>
              <w:top w:val="nil"/>
              <w:left w:val="double" w:sz="18" w:space="0" w:color="auto"/>
              <w:bottom w:val="nil"/>
              <w:right w:val="single" w:sz="24" w:space="0" w:color="auto"/>
            </w:tcBorders>
          </w:tcPr>
          <w:p w14:paraId="0FE97692" w14:textId="7902F19C" w:rsidR="0053546D" w:rsidRPr="007C0793" w:rsidRDefault="0053546D" w:rsidP="0053546D">
            <w:pPr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261</w:t>
            </w:r>
          </w:p>
        </w:tc>
        <w:tc>
          <w:tcPr>
            <w:tcW w:w="773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0A766F4C" w14:textId="26301FA4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2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6</w:t>
            </w: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7C98692F" w14:textId="09AF3A95" w:rsidR="0053546D" w:rsidRPr="007C0793" w:rsidRDefault="0053546D" w:rsidP="0053546D">
            <w:pPr>
              <w:jc w:val="center"/>
              <w:rPr>
                <w:rFonts w:ascii="Tahoma" w:hAnsi="Tahoma" w:cs="Tahoma"/>
                <w:color w:val="FF0000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single" w:sz="24" w:space="0" w:color="auto"/>
            </w:tcBorders>
            <w:vAlign w:val="center"/>
          </w:tcPr>
          <w:p w14:paraId="7E082136" w14:textId="0FEC9509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10.00</w:t>
            </w:r>
          </w:p>
        </w:tc>
        <w:tc>
          <w:tcPr>
            <w:tcW w:w="781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18EF1F9D" w14:textId="7D8EC3C4" w:rsidR="0053546D" w:rsidRPr="00A14BAC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lang w:val="tr-TR"/>
              </w:rPr>
            </w:pPr>
            <w:r w:rsidRPr="00A14BAC">
              <w:rPr>
                <w:rFonts w:ascii="Tahoma" w:hAnsi="Tahoma" w:cs="Tahoma"/>
                <w:sz w:val="16"/>
                <w:szCs w:val="16"/>
                <w:lang w:val="tr-TR"/>
              </w:rPr>
              <w:t>1</w:t>
            </w:r>
            <w:r>
              <w:rPr>
                <w:rFonts w:ascii="Tahoma" w:hAnsi="Tahoma" w:cs="Tahoma"/>
                <w:sz w:val="16"/>
                <w:szCs w:val="16"/>
                <w:lang w:val="tr-TR"/>
              </w:rPr>
              <w:t>9</w:t>
            </w:r>
            <w:r w:rsidRPr="00A14BAC">
              <w:rPr>
                <w:rFonts w:ascii="Tahoma" w:hAnsi="Tahoma" w:cs="Tahoma"/>
                <w:sz w:val="16"/>
                <w:szCs w:val="16"/>
                <w:lang w:val="tr-TR"/>
              </w:rPr>
              <w:t>.1</w:t>
            </w:r>
            <w:r>
              <w:rPr>
                <w:rFonts w:ascii="Tahoma" w:hAnsi="Tahoma" w:cs="Tahoma"/>
                <w:sz w:val="16"/>
                <w:szCs w:val="16"/>
                <w:lang w:val="tr-TR"/>
              </w:rPr>
              <w:t>1</w:t>
            </w:r>
            <w:r w:rsidRPr="00A14BAC">
              <w:rPr>
                <w:rFonts w:ascii="Tahoma" w:hAnsi="Tahoma" w:cs="Tahoma"/>
                <w:sz w:val="16"/>
                <w:szCs w:val="16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289C7B6A" w14:textId="19000B4B" w:rsidR="0053546D" w:rsidRPr="00A14BA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A14BAC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nil"/>
              <w:left w:val="nil"/>
              <w:bottom w:val="nil"/>
              <w:right w:val="double" w:sz="18" w:space="0" w:color="auto"/>
            </w:tcBorders>
            <w:vAlign w:val="center"/>
          </w:tcPr>
          <w:p w14:paraId="16375FE3" w14:textId="4EFE2AB3" w:rsidR="0053546D" w:rsidRPr="00A14BA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09</w:t>
            </w:r>
            <w:r w:rsidRPr="00A14BAC">
              <w:rPr>
                <w:rFonts w:ascii="Tahoma" w:hAnsi="Tahoma" w:cs="Tahoma"/>
                <w:sz w:val="17"/>
                <w:szCs w:val="17"/>
                <w:lang w:val="tr-TR"/>
              </w:rPr>
              <w:t>.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3</w:t>
            </w:r>
            <w:r w:rsidRPr="00A14BAC">
              <w:rPr>
                <w:rFonts w:ascii="Tahoma" w:hAnsi="Tahoma" w:cs="Tahoma"/>
                <w:sz w:val="17"/>
                <w:szCs w:val="17"/>
                <w:lang w:val="tr-TR"/>
              </w:rPr>
              <w:t>0</w:t>
            </w:r>
          </w:p>
        </w:tc>
      </w:tr>
      <w:tr w:rsidR="0053546D" w:rsidRPr="007F2E86" w14:paraId="27794B7D" w14:textId="77777777" w:rsidTr="005E3A71">
        <w:trPr>
          <w:trHeight w:val="122"/>
        </w:trPr>
        <w:tc>
          <w:tcPr>
            <w:tcW w:w="821" w:type="pct"/>
            <w:tcBorders>
              <w:top w:val="nil"/>
              <w:left w:val="double" w:sz="18" w:space="0" w:color="auto"/>
              <w:bottom w:val="nil"/>
              <w:right w:val="single" w:sz="24" w:space="0" w:color="auto"/>
            </w:tcBorders>
          </w:tcPr>
          <w:p w14:paraId="6BDFB5B6" w14:textId="77777777" w:rsidR="0053546D" w:rsidRPr="00FE01DC" w:rsidRDefault="0053546D" w:rsidP="0053546D">
            <w:pPr>
              <w:rPr>
                <w:rFonts w:ascii="Tahoma" w:hAnsi="Tahoma" w:cs="Tahoma"/>
                <w:b/>
                <w:bCs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73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004AFC4F" w14:textId="77777777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57BE1978" w14:textId="77777777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12" w:type="pct"/>
            <w:tcBorders>
              <w:top w:val="nil"/>
              <w:left w:val="nil"/>
              <w:bottom w:val="nil"/>
              <w:right w:val="single" w:sz="24" w:space="0" w:color="auto"/>
            </w:tcBorders>
            <w:vAlign w:val="center"/>
          </w:tcPr>
          <w:p w14:paraId="32E40855" w14:textId="77777777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81" w:type="pct"/>
            <w:tcBorders>
              <w:top w:val="nil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712070C7" w14:textId="77777777" w:rsidR="0053546D" w:rsidRPr="00FE01DC" w:rsidRDefault="0053546D" w:rsidP="0053546D">
            <w:pPr>
              <w:jc w:val="center"/>
              <w:rPr>
                <w:rFonts w:ascii="Tahoma" w:hAnsi="Tahoma" w:cs="Tahoma"/>
                <w:sz w:val="16"/>
                <w:szCs w:val="16"/>
                <w:highlight w:val="yellow"/>
                <w:lang w:val="tr-TR"/>
              </w:rPr>
            </w:pPr>
          </w:p>
        </w:tc>
        <w:tc>
          <w:tcPr>
            <w:tcW w:w="585" w:type="pct"/>
            <w:tcBorders>
              <w:top w:val="nil"/>
              <w:left w:val="nil"/>
              <w:bottom w:val="nil"/>
              <w:right w:val="double" w:sz="6" w:space="0" w:color="auto"/>
            </w:tcBorders>
            <w:vAlign w:val="center"/>
          </w:tcPr>
          <w:p w14:paraId="04938293" w14:textId="77777777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80" w:type="pct"/>
            <w:tcBorders>
              <w:top w:val="nil"/>
              <w:left w:val="nil"/>
              <w:bottom w:val="nil"/>
              <w:right w:val="double" w:sz="18" w:space="0" w:color="auto"/>
            </w:tcBorders>
            <w:vAlign w:val="center"/>
          </w:tcPr>
          <w:p w14:paraId="2A04F3AE" w14:textId="77777777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</w:tr>
      <w:tr w:rsidR="0053546D" w:rsidRPr="007F2E86" w14:paraId="06383B58" w14:textId="77777777" w:rsidTr="005E3A71">
        <w:trPr>
          <w:trHeight w:val="382"/>
        </w:trPr>
        <w:tc>
          <w:tcPr>
            <w:tcW w:w="821" w:type="pct"/>
            <w:tcBorders>
              <w:top w:val="single" w:sz="24" w:space="0" w:color="auto"/>
              <w:left w:val="double" w:sz="18" w:space="0" w:color="auto"/>
              <w:bottom w:val="single" w:sz="4" w:space="0" w:color="auto"/>
              <w:right w:val="single" w:sz="24" w:space="0" w:color="auto"/>
            </w:tcBorders>
          </w:tcPr>
          <w:p w14:paraId="7351B6CD" w14:textId="7D7FE8A5" w:rsidR="0053546D" w:rsidRPr="007C0793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281</w:t>
            </w:r>
          </w:p>
        </w:tc>
        <w:tc>
          <w:tcPr>
            <w:tcW w:w="773" w:type="pct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0DEBFC0" w14:textId="6BD6CEED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6</w:t>
            </w: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24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1C6EE42C" w14:textId="1A4B3DFD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vAlign w:val="center"/>
          </w:tcPr>
          <w:p w14:paraId="65342108" w14:textId="21FFD9E1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0</w:t>
            </w: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1BE420D3" w14:textId="0DEC229C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8.11.2021</w:t>
            </w:r>
          </w:p>
        </w:tc>
        <w:tc>
          <w:tcPr>
            <w:tcW w:w="585" w:type="pct"/>
            <w:tcBorders>
              <w:top w:val="single" w:sz="24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19CC0E3B" w14:textId="6DAD3E27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24" w:space="0" w:color="auto"/>
              <w:left w:val="nil"/>
              <w:bottom w:val="single" w:sz="4" w:space="0" w:color="auto"/>
              <w:right w:val="double" w:sz="18" w:space="0" w:color="auto"/>
            </w:tcBorders>
            <w:vAlign w:val="center"/>
          </w:tcPr>
          <w:p w14:paraId="444A9D2A" w14:textId="3F4A2AA5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0.00</w:t>
            </w:r>
          </w:p>
        </w:tc>
      </w:tr>
      <w:tr w:rsidR="0053546D" w:rsidRPr="007F2E86" w14:paraId="5ECEA447" w14:textId="77777777" w:rsidTr="003E4DF9">
        <w:trPr>
          <w:trHeight w:val="376"/>
        </w:trPr>
        <w:tc>
          <w:tcPr>
            <w:tcW w:w="821" w:type="pct"/>
            <w:tcBorders>
              <w:top w:val="single" w:sz="24" w:space="0" w:color="auto"/>
              <w:left w:val="double" w:sz="18" w:space="0" w:color="auto"/>
              <w:bottom w:val="single" w:sz="4" w:space="0" w:color="auto"/>
              <w:right w:val="single" w:sz="24" w:space="0" w:color="auto"/>
            </w:tcBorders>
          </w:tcPr>
          <w:p w14:paraId="15D16B22" w14:textId="50E66662" w:rsidR="0053546D" w:rsidRPr="007C0793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337</w:t>
            </w:r>
          </w:p>
        </w:tc>
        <w:tc>
          <w:tcPr>
            <w:tcW w:w="773" w:type="pct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1E07AA3B" w14:textId="7F8EF991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7</w:t>
            </w: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24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271A59B9" w14:textId="14AC6DA9" w:rsidR="0053546D" w:rsidRPr="007C0793" w:rsidRDefault="0053546D" w:rsidP="0053546D">
            <w:pPr>
              <w:jc w:val="center"/>
              <w:rPr>
                <w:rFonts w:ascii="Tahoma" w:hAnsi="Tahoma" w:cs="Tahoma"/>
                <w:b/>
                <w:color w:val="000000" w:themeColor="text1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vAlign w:val="center"/>
          </w:tcPr>
          <w:p w14:paraId="38F0E234" w14:textId="3BCA3C71" w:rsidR="0053546D" w:rsidRPr="007C079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0</w:t>
            </w: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0C22B01F" w14:textId="0ABDB52A" w:rsidR="0053546D" w:rsidRPr="009256AB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2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2</w:t>
            </w:r>
            <w:r w:rsidRPr="009256AB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9256AB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single" w:sz="24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29CB56D3" w14:textId="7B908841" w:rsidR="0053546D" w:rsidRPr="009256AB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24" w:space="0" w:color="auto"/>
              <w:left w:val="nil"/>
              <w:bottom w:val="single" w:sz="4" w:space="0" w:color="auto"/>
              <w:right w:val="double" w:sz="18" w:space="0" w:color="auto"/>
            </w:tcBorders>
            <w:vAlign w:val="center"/>
          </w:tcPr>
          <w:p w14:paraId="78CEB404" w14:textId="2FF1D332" w:rsidR="0053546D" w:rsidRPr="009256AB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9256AB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3.00</w:t>
            </w:r>
          </w:p>
        </w:tc>
      </w:tr>
      <w:tr w:rsidR="0053546D" w:rsidRPr="007F2E86" w14:paraId="3EE10A1C" w14:textId="77777777" w:rsidTr="008859AD">
        <w:trPr>
          <w:trHeight w:val="327"/>
        </w:trPr>
        <w:tc>
          <w:tcPr>
            <w:tcW w:w="821" w:type="pct"/>
            <w:tcBorders>
              <w:top w:val="single" w:sz="24" w:space="0" w:color="auto"/>
              <w:left w:val="double" w:sz="18" w:space="0" w:color="auto"/>
              <w:bottom w:val="single" w:sz="4" w:space="0" w:color="auto"/>
              <w:right w:val="single" w:sz="24" w:space="0" w:color="auto"/>
            </w:tcBorders>
          </w:tcPr>
          <w:p w14:paraId="36496148" w14:textId="785011B3" w:rsidR="0053546D" w:rsidRPr="004A74DF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4A74DF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365</w:t>
            </w:r>
          </w:p>
          <w:p w14:paraId="3825D77B" w14:textId="77777777" w:rsidR="0053546D" w:rsidRPr="004A74DF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73" w:type="pct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1EC858BC" w14:textId="0F44251C" w:rsidR="0053546D" w:rsidRPr="004A74DF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6"/>
                <w:szCs w:val="16"/>
                <w:lang w:val="tr-TR"/>
              </w:rPr>
              <w:t>15</w:t>
            </w:r>
            <w:r w:rsidRPr="004A74DF">
              <w:rPr>
                <w:rFonts w:ascii="Tahoma" w:hAnsi="Tahoma" w:cs="Tahoma"/>
                <w:color w:val="000000" w:themeColor="text1"/>
                <w:sz w:val="16"/>
                <w:szCs w:val="16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6"/>
                <w:szCs w:val="16"/>
                <w:lang w:val="tr-TR"/>
              </w:rPr>
              <w:t>1</w:t>
            </w:r>
            <w:r w:rsidRPr="004A74DF">
              <w:rPr>
                <w:rFonts w:ascii="Tahoma" w:hAnsi="Tahoma" w:cs="Tahoma"/>
                <w:color w:val="000000" w:themeColor="text1"/>
                <w:sz w:val="16"/>
                <w:szCs w:val="16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24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0C8D971E" w14:textId="44506675" w:rsidR="0053546D" w:rsidRPr="004A74DF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4A74DF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  <w:p w14:paraId="0700EFFA" w14:textId="6C300434" w:rsidR="0053546D" w:rsidRPr="004A74DF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</w:p>
        </w:tc>
        <w:tc>
          <w:tcPr>
            <w:tcW w:w="712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vAlign w:val="center"/>
          </w:tcPr>
          <w:p w14:paraId="4A030ED4" w14:textId="01510061" w:rsidR="0053546D" w:rsidRPr="004A74DF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4A74DF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3.00</w:t>
            </w:r>
          </w:p>
        </w:tc>
        <w:tc>
          <w:tcPr>
            <w:tcW w:w="781" w:type="pct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725CC004" w14:textId="063009CD" w:rsidR="0053546D" w:rsidRPr="004A74DF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6</w:t>
            </w:r>
            <w:r w:rsidRPr="004A74DF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4A74DF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single" w:sz="24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14:paraId="6B3F53F5" w14:textId="1233559A" w:rsidR="0053546D" w:rsidRPr="004A74DF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4A74DF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24" w:space="0" w:color="auto"/>
              <w:left w:val="nil"/>
              <w:bottom w:val="single" w:sz="4" w:space="0" w:color="auto"/>
              <w:right w:val="double" w:sz="18" w:space="0" w:color="auto"/>
            </w:tcBorders>
            <w:vAlign w:val="center"/>
          </w:tcPr>
          <w:p w14:paraId="7784DD9B" w14:textId="3E28F13C" w:rsidR="0053546D" w:rsidRPr="004A74DF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09</w:t>
            </w:r>
            <w:r w:rsidRPr="004A74DF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30</w:t>
            </w:r>
          </w:p>
        </w:tc>
      </w:tr>
      <w:tr w:rsidR="0053546D" w:rsidRPr="007F2E86" w14:paraId="6625E71A" w14:textId="77777777" w:rsidTr="008859AD">
        <w:trPr>
          <w:trHeight w:val="420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7044C454" w14:textId="7BE137CD" w:rsidR="0053546D" w:rsidRPr="003228DD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3228DD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373</w:t>
            </w: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192CC853" w14:textId="1570EB1F" w:rsidR="0053546D" w:rsidRPr="003228DD" w:rsidRDefault="0053546D" w:rsidP="0053546D">
            <w:pP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228DD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 xml:space="preserve"> 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6</w:t>
            </w:r>
            <w:r w:rsidRPr="003228DD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3228DD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660DCABA" w14:textId="4C05D1B4" w:rsidR="0053546D" w:rsidRPr="003228DD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228DD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3A2732B6" w14:textId="48F86395" w:rsidR="0053546D" w:rsidRPr="003228DD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3</w:t>
            </w:r>
            <w:r w:rsidRPr="003228DD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0CD15499" w14:textId="267C15FA" w:rsidR="0053546D" w:rsidRPr="003228DD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8.11.2021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55A73B4F" w14:textId="6C083999" w:rsidR="0053546D" w:rsidRPr="003228DD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228DD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0B9B3BB7" w14:textId="55271E9E" w:rsidR="0053546D" w:rsidRPr="003228DD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0.00</w:t>
            </w:r>
          </w:p>
        </w:tc>
      </w:tr>
      <w:tr w:rsidR="0053546D" w:rsidRPr="007F2E86" w14:paraId="46998943" w14:textId="77777777" w:rsidTr="008859AD">
        <w:trPr>
          <w:trHeight w:val="436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571FC495" w14:textId="32C312AB" w:rsidR="0053546D" w:rsidRPr="001E1496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5B63F4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387</w:t>
            </w:r>
            <w:r w:rsidR="007C1326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*</w:t>
            </w:r>
          </w:p>
          <w:p w14:paraId="78C576CB" w14:textId="77777777" w:rsidR="0053546D" w:rsidRPr="00FE01DC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2C3C41D0" w14:textId="35C639AD" w:rsidR="0053546D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1E149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2</w:t>
            </w:r>
            <w:r w:rsidR="007C132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9</w:t>
            </w:r>
            <w:r w:rsidRPr="001E149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 w:rsidR="007C132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1E149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  <w:p w14:paraId="4A6B54D0" w14:textId="27E90DCC" w:rsidR="007C1326" w:rsidRPr="001E1496" w:rsidRDefault="007C1326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 xml:space="preserve">(II.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Arasınav</w:t>
            </w:r>
            <w:proofErr w:type="spellEnd"/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)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12A18E33" w14:textId="4B946D3D" w:rsidR="0053546D" w:rsidRPr="001E1496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1E149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5AD8FDD0" w14:textId="13AAE016" w:rsidR="0053546D" w:rsidRPr="001E1496" w:rsidRDefault="005B2917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09</w:t>
            </w:r>
            <w:r w:rsidR="0053546D" w:rsidRPr="001E149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082DE2FB" w14:textId="77777777" w:rsidR="0053546D" w:rsidRDefault="007C1326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24.11.2021</w:t>
            </w:r>
          </w:p>
          <w:p w14:paraId="518DF2BF" w14:textId="63695B86" w:rsidR="005B2917" w:rsidRPr="001E1496" w:rsidRDefault="005B2917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 xml:space="preserve">(II.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Arasınav</w:t>
            </w:r>
            <w:proofErr w:type="spellEnd"/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)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4DA66F97" w14:textId="2A1CA97B" w:rsidR="0053546D" w:rsidRPr="001E1496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1E1496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0513C468" w14:textId="644059BC" w:rsidR="0053546D" w:rsidRPr="001E1496" w:rsidRDefault="005B2917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50D1E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3.00</w:t>
            </w:r>
          </w:p>
        </w:tc>
      </w:tr>
      <w:tr w:rsidR="0053546D" w:rsidRPr="007F2E86" w14:paraId="34A6558A" w14:textId="77777777" w:rsidTr="008859AD">
        <w:trPr>
          <w:trHeight w:val="463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single" w:sz="6" w:space="0" w:color="auto"/>
              <w:right w:val="single" w:sz="24" w:space="0" w:color="auto"/>
            </w:tcBorders>
          </w:tcPr>
          <w:p w14:paraId="684DF701" w14:textId="5D144B43" w:rsidR="0053546D" w:rsidRPr="00E75E43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E75E43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395 (S)</w:t>
            </w: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1209D235" w14:textId="0415DB4F" w:rsidR="0053546D" w:rsidRPr="00E75E4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9</w:t>
            </w:r>
            <w:r w:rsidRPr="00E75E4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E75E4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single" w:sz="6" w:space="0" w:color="auto"/>
              <w:right w:val="double" w:sz="6" w:space="0" w:color="auto"/>
            </w:tcBorders>
            <w:vAlign w:val="center"/>
          </w:tcPr>
          <w:p w14:paraId="1DD203DD" w14:textId="69325646" w:rsidR="0053546D" w:rsidRPr="00E75E4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E75E4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single" w:sz="6" w:space="0" w:color="auto"/>
              <w:right w:val="single" w:sz="24" w:space="0" w:color="auto"/>
            </w:tcBorders>
            <w:vAlign w:val="center"/>
          </w:tcPr>
          <w:p w14:paraId="1CEAE923" w14:textId="2B4EF74D" w:rsidR="0053546D" w:rsidRPr="00E75E4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E75E43">
              <w:rPr>
                <w:rFonts w:ascii="Tahoma" w:hAnsi="Tahoma" w:cs="Tahoma"/>
                <w:sz w:val="17"/>
                <w:szCs w:val="17"/>
                <w:lang w:val="tr-TR"/>
              </w:rPr>
              <w:t>10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7AFEB1DD" w14:textId="558B10EF" w:rsidR="0053546D" w:rsidRPr="00E75E4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E75E4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single" w:sz="6" w:space="0" w:color="auto"/>
              <w:right w:val="double" w:sz="6" w:space="0" w:color="auto"/>
            </w:tcBorders>
            <w:vAlign w:val="center"/>
          </w:tcPr>
          <w:p w14:paraId="17FA566F" w14:textId="5315733F" w:rsidR="0053546D" w:rsidRPr="00E75E4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E75E4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single" w:sz="6" w:space="0" w:color="auto"/>
              <w:right w:val="double" w:sz="18" w:space="0" w:color="auto"/>
            </w:tcBorders>
            <w:vAlign w:val="center"/>
          </w:tcPr>
          <w:p w14:paraId="79D2B092" w14:textId="78F30A3B" w:rsidR="0053546D" w:rsidRPr="00E75E43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E75E43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</w:tr>
      <w:tr w:rsidR="0053546D" w:rsidRPr="007F2E86" w14:paraId="015EAED5" w14:textId="77777777" w:rsidTr="008859AD">
        <w:trPr>
          <w:trHeight w:val="436"/>
        </w:trPr>
        <w:tc>
          <w:tcPr>
            <w:tcW w:w="821" w:type="pct"/>
            <w:tcBorders>
              <w:top w:val="single" w:sz="24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50AAF34D" w14:textId="472481C9" w:rsidR="0053546D" w:rsidRPr="00FE01DC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FE01DC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441</w:t>
            </w:r>
          </w:p>
          <w:p w14:paraId="4944AB30" w14:textId="77777777" w:rsidR="0053546D" w:rsidRPr="00FE01DC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73" w:type="pct"/>
            <w:tcBorders>
              <w:top w:val="single" w:sz="24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6A681E96" w14:textId="153EB617" w:rsidR="0053546D" w:rsidRPr="00FE01DC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FE01DC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7.11.2021</w:t>
            </w:r>
          </w:p>
        </w:tc>
        <w:tc>
          <w:tcPr>
            <w:tcW w:w="548" w:type="pct"/>
            <w:tcBorders>
              <w:top w:val="single" w:sz="24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376A4BA4" w14:textId="4558011D" w:rsidR="0053546D" w:rsidRPr="00FE01DC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FE01DC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24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03E4A2AE" w14:textId="3BB7E4AA" w:rsidR="0053546D" w:rsidRPr="00FE01DC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FE01DC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09.00</w:t>
            </w:r>
          </w:p>
        </w:tc>
        <w:tc>
          <w:tcPr>
            <w:tcW w:w="781" w:type="pct"/>
            <w:tcBorders>
              <w:top w:val="single" w:sz="24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7541A75A" w14:textId="1AE93D82" w:rsidR="0053546D" w:rsidRPr="00350D1E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50D1E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23.1</w:t>
            </w:r>
            <w:r w:rsidR="00350D1E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</w:t>
            </w:r>
            <w:r w:rsidRPr="00350D1E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85" w:type="pct"/>
            <w:tcBorders>
              <w:top w:val="single" w:sz="24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72BE2619" w14:textId="37F12ED0" w:rsidR="0053546D" w:rsidRPr="00350D1E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50D1E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24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03C87769" w14:textId="3B7FF773" w:rsidR="0053546D" w:rsidRPr="00350D1E" w:rsidRDefault="0053546D" w:rsidP="0053546D">
            <w:pPr>
              <w:jc w:val="center"/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</w:pPr>
            <w:r w:rsidRPr="00350D1E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13.00</w:t>
            </w:r>
          </w:p>
        </w:tc>
      </w:tr>
      <w:tr w:rsidR="0053546D" w:rsidRPr="007F2E86" w14:paraId="3077608C" w14:textId="77777777" w:rsidTr="008859AD">
        <w:trPr>
          <w:trHeight w:val="436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2865C426" w14:textId="143728E7" w:rsidR="0053546D" w:rsidRPr="007C0793" w:rsidRDefault="0053546D" w:rsidP="0053546D">
            <w:pPr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463</w:t>
            </w:r>
          </w:p>
          <w:p w14:paraId="6322A412" w14:textId="77777777" w:rsidR="0053546D" w:rsidRPr="007C0793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42FD29B5" w14:textId="7F3D7BA5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15</w:t>
            </w: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.1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1</w:t>
            </w: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0535DAC7" w14:textId="76542BC2" w:rsidR="0053546D" w:rsidRPr="007C0793" w:rsidRDefault="0053546D" w:rsidP="0053546D">
            <w:pPr>
              <w:jc w:val="center"/>
              <w:rPr>
                <w:rFonts w:ascii="Tahoma" w:hAnsi="Tahoma" w:cs="Tahoma"/>
                <w:color w:val="FF0000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7E16A57C" w14:textId="18B96E1C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13.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3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45D771CB" w14:textId="587DA18D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75355A60" w14:textId="66AB8AA4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1AD908B7" w14:textId="5DF2AF69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</w:tr>
      <w:tr w:rsidR="0053546D" w:rsidRPr="007F2E86" w14:paraId="1687AB2B" w14:textId="77777777" w:rsidTr="008859AD">
        <w:trPr>
          <w:trHeight w:val="436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nil"/>
              <w:right w:val="single" w:sz="24" w:space="0" w:color="auto"/>
            </w:tcBorders>
          </w:tcPr>
          <w:p w14:paraId="6EBFB7B2" w14:textId="52FBF904" w:rsidR="0053546D" w:rsidRPr="007C0793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475</w:t>
            </w:r>
          </w:p>
          <w:p w14:paraId="4BF70F07" w14:textId="77777777" w:rsidR="0053546D" w:rsidRPr="007C0793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lang w:val="tr-TR"/>
              </w:rPr>
            </w:pP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60085C3A" w14:textId="187E888D" w:rsidR="0053546D" w:rsidRPr="007C0793" w:rsidRDefault="0053546D" w:rsidP="0053546D">
            <w:pPr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 xml:space="preserve">  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23.11.20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3BC7115C" w14:textId="0DEC5B56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nil"/>
              <w:right w:val="single" w:sz="24" w:space="0" w:color="auto"/>
            </w:tcBorders>
            <w:vAlign w:val="center"/>
          </w:tcPr>
          <w:p w14:paraId="5EF1CCAA" w14:textId="19A98E46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>
              <w:rPr>
                <w:rFonts w:ascii="Tahoma" w:hAnsi="Tahoma" w:cs="Tahoma"/>
                <w:sz w:val="17"/>
                <w:szCs w:val="17"/>
                <w:lang w:val="tr-TR"/>
              </w:rPr>
              <w:t>09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nil"/>
              <w:right w:val="double" w:sz="6" w:space="0" w:color="auto"/>
            </w:tcBorders>
            <w:vAlign w:val="center"/>
          </w:tcPr>
          <w:p w14:paraId="7D457237" w14:textId="6D27C349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09.11.2021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nil"/>
              <w:right w:val="double" w:sz="6" w:space="0" w:color="auto"/>
            </w:tcBorders>
            <w:vAlign w:val="center"/>
          </w:tcPr>
          <w:p w14:paraId="6C3BADBA" w14:textId="3237AE93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nil"/>
              <w:right w:val="double" w:sz="18" w:space="0" w:color="auto"/>
            </w:tcBorders>
            <w:vAlign w:val="center"/>
          </w:tcPr>
          <w:p w14:paraId="48849B40" w14:textId="68D799E4" w:rsidR="0053546D" w:rsidRPr="007C0793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7C0793">
              <w:rPr>
                <w:rFonts w:ascii="Tahoma" w:hAnsi="Tahoma" w:cs="Tahoma"/>
                <w:sz w:val="17"/>
                <w:szCs w:val="17"/>
                <w:lang w:val="tr-TR"/>
              </w:rPr>
              <w:t>10.00</w:t>
            </w:r>
          </w:p>
        </w:tc>
      </w:tr>
      <w:tr w:rsidR="0053546D" w:rsidRPr="007F2E86" w14:paraId="1897C740" w14:textId="77777777" w:rsidTr="008859AD">
        <w:trPr>
          <w:trHeight w:val="420"/>
        </w:trPr>
        <w:tc>
          <w:tcPr>
            <w:tcW w:w="821" w:type="pct"/>
            <w:tcBorders>
              <w:top w:val="single" w:sz="6" w:space="0" w:color="auto"/>
              <w:left w:val="double" w:sz="18" w:space="0" w:color="auto"/>
              <w:bottom w:val="single" w:sz="6" w:space="0" w:color="auto"/>
              <w:right w:val="single" w:sz="24" w:space="0" w:color="auto"/>
            </w:tcBorders>
          </w:tcPr>
          <w:p w14:paraId="6DBE4A8A" w14:textId="405B075C" w:rsidR="0053546D" w:rsidRPr="00155265" w:rsidRDefault="0053546D" w:rsidP="0053546D">
            <w:pPr>
              <w:jc w:val="both"/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</w:pPr>
            <w:r w:rsidRPr="00155265">
              <w:rPr>
                <w:rFonts w:ascii="Tahoma" w:hAnsi="Tahoma" w:cs="Tahoma"/>
                <w:b/>
                <w:bCs/>
                <w:sz w:val="17"/>
                <w:szCs w:val="17"/>
                <w:lang w:val="tr-TR"/>
              </w:rPr>
              <w:t>IED 485</w:t>
            </w:r>
          </w:p>
          <w:p w14:paraId="383E79A2" w14:textId="77777777" w:rsidR="0053546D" w:rsidRPr="00FE01DC" w:rsidRDefault="0053546D" w:rsidP="0053546D">
            <w:pPr>
              <w:jc w:val="both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</w:p>
        </w:tc>
        <w:tc>
          <w:tcPr>
            <w:tcW w:w="773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4FCD0C19" w14:textId="624E417B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  <w:r w:rsidRPr="00155265">
              <w:rPr>
                <w:rFonts w:ascii="Tahoma" w:hAnsi="Tahoma" w:cs="Tahoma"/>
                <w:sz w:val="17"/>
                <w:szCs w:val="17"/>
                <w:lang w:val="tr-TR"/>
              </w:rPr>
              <w:t>29.11.</w:t>
            </w:r>
            <w:r>
              <w:rPr>
                <w:rFonts w:ascii="Tahoma" w:hAnsi="Tahoma" w:cs="Tahoma"/>
                <w:sz w:val="17"/>
                <w:szCs w:val="17"/>
                <w:lang w:val="tr-TR"/>
              </w:rPr>
              <w:t>20</w:t>
            </w:r>
            <w:r w:rsidRPr="00155265">
              <w:rPr>
                <w:rFonts w:ascii="Tahoma" w:hAnsi="Tahoma" w:cs="Tahoma"/>
                <w:sz w:val="17"/>
                <w:szCs w:val="17"/>
                <w:lang w:val="tr-TR"/>
              </w:rPr>
              <w:t>21</w:t>
            </w:r>
          </w:p>
        </w:tc>
        <w:tc>
          <w:tcPr>
            <w:tcW w:w="548" w:type="pct"/>
            <w:tcBorders>
              <w:top w:val="single" w:sz="6" w:space="0" w:color="auto"/>
              <w:left w:val="nil"/>
              <w:bottom w:val="single" w:sz="6" w:space="0" w:color="auto"/>
              <w:right w:val="double" w:sz="6" w:space="0" w:color="auto"/>
            </w:tcBorders>
            <w:vAlign w:val="center"/>
          </w:tcPr>
          <w:p w14:paraId="08560988" w14:textId="4AD63335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  <w:r w:rsidRPr="00155265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712" w:type="pct"/>
            <w:tcBorders>
              <w:top w:val="single" w:sz="6" w:space="0" w:color="auto"/>
              <w:left w:val="nil"/>
              <w:bottom w:val="single" w:sz="6" w:space="0" w:color="auto"/>
              <w:right w:val="single" w:sz="24" w:space="0" w:color="auto"/>
            </w:tcBorders>
            <w:vAlign w:val="center"/>
          </w:tcPr>
          <w:p w14:paraId="67B84FD7" w14:textId="4680728C" w:rsidR="0053546D" w:rsidRPr="00FE01DC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highlight w:val="yellow"/>
                <w:lang w:val="tr-TR"/>
              </w:rPr>
            </w:pPr>
            <w:r w:rsidRPr="00155265">
              <w:rPr>
                <w:rFonts w:ascii="Tahoma" w:hAnsi="Tahoma" w:cs="Tahoma"/>
                <w:sz w:val="17"/>
                <w:szCs w:val="17"/>
                <w:lang w:val="tr-TR"/>
              </w:rPr>
              <w:t>09.00</w:t>
            </w:r>
          </w:p>
        </w:tc>
        <w:tc>
          <w:tcPr>
            <w:tcW w:w="781" w:type="pct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24DBD61B" w14:textId="48B741EC" w:rsidR="0053546D" w:rsidRPr="00155265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155265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  <w:tc>
          <w:tcPr>
            <w:tcW w:w="585" w:type="pct"/>
            <w:tcBorders>
              <w:top w:val="single" w:sz="6" w:space="0" w:color="auto"/>
              <w:left w:val="nil"/>
              <w:bottom w:val="single" w:sz="6" w:space="0" w:color="auto"/>
              <w:right w:val="double" w:sz="6" w:space="0" w:color="auto"/>
            </w:tcBorders>
            <w:vAlign w:val="center"/>
          </w:tcPr>
          <w:p w14:paraId="20B18BF9" w14:textId="3968C524" w:rsidR="0053546D" w:rsidRPr="00155265" w:rsidRDefault="0053546D" w:rsidP="0053546D">
            <w:pPr>
              <w:jc w:val="center"/>
              <w:rPr>
                <w:rFonts w:ascii="Tahoma" w:hAnsi="Tahoma" w:cs="Tahoma"/>
                <w:color w:val="FF0000"/>
                <w:sz w:val="17"/>
                <w:szCs w:val="17"/>
                <w:lang w:val="tr-TR"/>
              </w:rPr>
            </w:pPr>
            <w:r w:rsidRPr="00155265">
              <w:rPr>
                <w:rFonts w:ascii="Tahoma" w:hAnsi="Tahoma" w:cs="Tahoma"/>
                <w:color w:val="000000" w:themeColor="text1"/>
                <w:sz w:val="17"/>
                <w:szCs w:val="17"/>
                <w:lang w:val="tr-TR"/>
              </w:rPr>
              <w:t>-</w:t>
            </w:r>
          </w:p>
        </w:tc>
        <w:tc>
          <w:tcPr>
            <w:tcW w:w="780" w:type="pct"/>
            <w:tcBorders>
              <w:top w:val="single" w:sz="6" w:space="0" w:color="auto"/>
              <w:left w:val="nil"/>
              <w:bottom w:val="single" w:sz="6" w:space="0" w:color="auto"/>
              <w:right w:val="double" w:sz="18" w:space="0" w:color="auto"/>
            </w:tcBorders>
            <w:vAlign w:val="center"/>
          </w:tcPr>
          <w:p w14:paraId="565391D8" w14:textId="035FB7B8" w:rsidR="0053546D" w:rsidRPr="00155265" w:rsidRDefault="0053546D" w:rsidP="0053546D">
            <w:pPr>
              <w:jc w:val="center"/>
              <w:rPr>
                <w:rFonts w:ascii="Tahoma" w:hAnsi="Tahoma" w:cs="Tahoma"/>
                <w:sz w:val="17"/>
                <w:szCs w:val="17"/>
                <w:lang w:val="tr-TR"/>
              </w:rPr>
            </w:pPr>
            <w:r w:rsidRPr="00155265">
              <w:rPr>
                <w:rFonts w:ascii="Tahoma" w:hAnsi="Tahoma" w:cs="Tahoma"/>
                <w:sz w:val="17"/>
                <w:szCs w:val="17"/>
                <w:lang w:val="tr-TR"/>
              </w:rPr>
              <w:t>-</w:t>
            </w:r>
          </w:p>
        </w:tc>
      </w:tr>
    </w:tbl>
    <w:p w14:paraId="5480CF89" w14:textId="77777777" w:rsidR="00BA5477" w:rsidRPr="00B110A6" w:rsidRDefault="00BA5477" w:rsidP="00BA5477"/>
    <w:p w14:paraId="112B4B42" w14:textId="6C861836" w:rsidR="007C1326" w:rsidRDefault="007C1326" w:rsidP="007C1326">
      <w:pPr>
        <w:rPr>
          <w:rFonts w:ascii="Tahoma" w:hAnsi="Tahoma" w:cs="Tahoma"/>
          <w:color w:val="000000" w:themeColor="text1"/>
          <w:sz w:val="17"/>
          <w:szCs w:val="17"/>
          <w:lang w:val="tr-TR"/>
        </w:rPr>
      </w:pPr>
      <w:r>
        <w:t>*</w:t>
      </w:r>
      <w:proofErr w:type="spellStart"/>
      <w:r>
        <w:t>Dersin</w:t>
      </w:r>
      <w:proofErr w:type="spellEnd"/>
      <w:r>
        <w:t xml:space="preserve"> </w:t>
      </w:r>
      <w:r w:rsidR="005B2917">
        <w:t xml:space="preserve">01 </w:t>
      </w:r>
      <w:proofErr w:type="spellStart"/>
      <w:r w:rsidR="005B2917">
        <w:t>Şubesi</w:t>
      </w:r>
      <w:proofErr w:type="spellEnd"/>
      <w:r w:rsidR="005B2917">
        <w:t xml:space="preserve"> </w:t>
      </w:r>
      <w:r>
        <w:t xml:space="preserve">ilk </w:t>
      </w:r>
      <w:proofErr w:type="spellStart"/>
      <w:r>
        <w:t>arasınavı</w:t>
      </w:r>
      <w:proofErr w:type="spellEnd"/>
      <w:r>
        <w:t xml:space="preserve"> </w:t>
      </w:r>
      <w:r w:rsidRPr="001E1496">
        <w:rPr>
          <w:rFonts w:ascii="Tahoma" w:hAnsi="Tahoma" w:cs="Tahoma"/>
          <w:color w:val="000000" w:themeColor="text1"/>
          <w:sz w:val="17"/>
          <w:szCs w:val="17"/>
          <w:lang w:val="tr-TR"/>
        </w:rPr>
        <w:t>2</w:t>
      </w:r>
      <w:r>
        <w:rPr>
          <w:rFonts w:ascii="Tahoma" w:hAnsi="Tahoma" w:cs="Tahoma"/>
          <w:color w:val="000000" w:themeColor="text1"/>
          <w:sz w:val="17"/>
          <w:szCs w:val="17"/>
          <w:lang w:val="tr-TR"/>
        </w:rPr>
        <w:t>5</w:t>
      </w:r>
      <w:r w:rsidRPr="001E1496">
        <w:rPr>
          <w:rFonts w:ascii="Tahoma" w:hAnsi="Tahoma" w:cs="Tahoma"/>
          <w:color w:val="000000" w:themeColor="text1"/>
          <w:sz w:val="17"/>
          <w:szCs w:val="17"/>
          <w:lang w:val="tr-TR"/>
        </w:rPr>
        <w:t>.1</w:t>
      </w:r>
      <w:r>
        <w:rPr>
          <w:rFonts w:ascii="Tahoma" w:hAnsi="Tahoma" w:cs="Tahoma"/>
          <w:color w:val="000000" w:themeColor="text1"/>
          <w:sz w:val="17"/>
          <w:szCs w:val="17"/>
          <w:lang w:val="tr-TR"/>
        </w:rPr>
        <w:t>0</w:t>
      </w:r>
      <w:r w:rsidRPr="001E1496">
        <w:rPr>
          <w:rFonts w:ascii="Tahoma" w:hAnsi="Tahoma" w:cs="Tahoma"/>
          <w:color w:val="000000" w:themeColor="text1"/>
          <w:sz w:val="17"/>
          <w:szCs w:val="17"/>
          <w:lang w:val="tr-TR"/>
        </w:rPr>
        <w:t>.2021</w:t>
      </w:r>
      <w:r>
        <w:rPr>
          <w:rFonts w:ascii="Tahoma" w:hAnsi="Tahoma" w:cs="Tahoma"/>
          <w:color w:val="000000" w:themeColor="text1"/>
          <w:sz w:val="17"/>
          <w:szCs w:val="17"/>
          <w:lang w:val="tr-TR"/>
        </w:rPr>
        <w:t xml:space="preserve"> tarihinde</w:t>
      </w:r>
      <w:r w:rsidR="005B2917">
        <w:rPr>
          <w:rFonts w:ascii="Tahoma" w:hAnsi="Tahoma" w:cs="Tahoma"/>
          <w:color w:val="000000" w:themeColor="text1"/>
          <w:sz w:val="17"/>
          <w:szCs w:val="17"/>
          <w:lang w:val="tr-TR"/>
        </w:rPr>
        <w:t>, 02 Şubesinin ise 27.10.2021 tarihinde</w:t>
      </w:r>
      <w:r>
        <w:rPr>
          <w:rFonts w:ascii="Tahoma" w:hAnsi="Tahoma" w:cs="Tahoma"/>
          <w:color w:val="000000" w:themeColor="text1"/>
          <w:sz w:val="17"/>
          <w:szCs w:val="17"/>
          <w:lang w:val="tr-TR"/>
        </w:rPr>
        <w:t xml:space="preserve"> yapılmıştır.</w:t>
      </w:r>
    </w:p>
    <w:p w14:paraId="6CA68ADE" w14:textId="44F2EA9C" w:rsidR="00BA5477" w:rsidRPr="00B110A6" w:rsidRDefault="00BA5477" w:rsidP="00BA5477"/>
    <w:p w14:paraId="0CF8A193" w14:textId="77777777" w:rsidR="00BA5477" w:rsidRPr="00B110A6" w:rsidRDefault="00BA5477" w:rsidP="00BA5477"/>
    <w:p w14:paraId="395B484A" w14:textId="22AE49E3" w:rsidR="00BA5477" w:rsidRDefault="00BA5477" w:rsidP="00BA5477"/>
    <w:p w14:paraId="13555DFD" w14:textId="77777777" w:rsidR="00F641FF" w:rsidRPr="00B110A6" w:rsidRDefault="00F641FF" w:rsidP="00BA5477"/>
    <w:p w14:paraId="7DF10816" w14:textId="327FD334" w:rsidR="00BA5477" w:rsidRPr="00B110A6" w:rsidRDefault="00BA5477" w:rsidP="00BA5477">
      <w:pPr>
        <w:ind w:left="6372" w:firstLine="708"/>
        <w:rPr>
          <w:lang w:val="en-GB"/>
        </w:rPr>
      </w:pPr>
      <w:r w:rsidRPr="00B110A6">
        <w:rPr>
          <w:lang w:val="en-GB"/>
        </w:rPr>
        <w:t>Prof.</w:t>
      </w:r>
      <w:r w:rsidR="00A700FC">
        <w:rPr>
          <w:lang w:val="en-GB"/>
        </w:rPr>
        <w:t xml:space="preserve"> </w:t>
      </w:r>
      <w:proofErr w:type="spellStart"/>
      <w:r w:rsidRPr="00B110A6">
        <w:rPr>
          <w:lang w:val="en-GB"/>
        </w:rPr>
        <w:t>Dr.</w:t>
      </w:r>
      <w:proofErr w:type="spellEnd"/>
      <w:r w:rsidR="00FE01DC">
        <w:rPr>
          <w:lang w:val="en-GB"/>
        </w:rPr>
        <w:t xml:space="preserve"> </w:t>
      </w:r>
      <w:proofErr w:type="spellStart"/>
      <w:r w:rsidR="00FE01DC">
        <w:rPr>
          <w:lang w:val="en-GB"/>
        </w:rPr>
        <w:t>Huriye</w:t>
      </w:r>
      <w:proofErr w:type="spellEnd"/>
      <w:r w:rsidR="00FE01DC">
        <w:rPr>
          <w:lang w:val="en-GB"/>
        </w:rPr>
        <w:t xml:space="preserve"> Reis</w:t>
      </w:r>
    </w:p>
    <w:p w14:paraId="7F4128D0" w14:textId="3382B943" w:rsidR="00051C89" w:rsidRPr="007F2E86" w:rsidRDefault="00BA5477">
      <w:pPr>
        <w:rPr>
          <w:lang w:val="en-GB"/>
        </w:rPr>
      </w:pP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</w:r>
      <w:r w:rsidRPr="00B110A6">
        <w:rPr>
          <w:lang w:val="en-GB"/>
        </w:rPr>
        <w:tab/>
        <w:t xml:space="preserve">    </w:t>
      </w:r>
      <w:proofErr w:type="spellStart"/>
      <w:r w:rsidRPr="00B110A6">
        <w:rPr>
          <w:lang w:val="en-GB"/>
        </w:rPr>
        <w:t>Bölüm</w:t>
      </w:r>
      <w:proofErr w:type="spellEnd"/>
      <w:r w:rsidRPr="00B110A6">
        <w:rPr>
          <w:lang w:val="en-GB"/>
        </w:rPr>
        <w:t xml:space="preserve"> </w:t>
      </w:r>
      <w:proofErr w:type="spellStart"/>
      <w:r w:rsidRPr="00B110A6">
        <w:rPr>
          <w:lang w:val="en-GB"/>
        </w:rPr>
        <w:t>Başkanı</w:t>
      </w:r>
      <w:proofErr w:type="spellEnd"/>
    </w:p>
    <w:sectPr w:rsidR="00051C89" w:rsidRPr="007F2E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sLAwNDKztLQ0NTdR0lEKTi0uzszPAykwrAUApFKfriwAAAA="/>
  </w:docVars>
  <w:rsids>
    <w:rsidRoot w:val="00BA5477"/>
    <w:rsid w:val="00034D72"/>
    <w:rsid w:val="00040E7D"/>
    <w:rsid w:val="00046B5B"/>
    <w:rsid w:val="000517A6"/>
    <w:rsid w:val="00051C89"/>
    <w:rsid w:val="00082ECB"/>
    <w:rsid w:val="00086D54"/>
    <w:rsid w:val="00095D36"/>
    <w:rsid w:val="000B53F7"/>
    <w:rsid w:val="000C44DD"/>
    <w:rsid w:val="000C498C"/>
    <w:rsid w:val="000C59C0"/>
    <w:rsid w:val="000D3FF2"/>
    <w:rsid w:val="000D5309"/>
    <w:rsid w:val="000E1A61"/>
    <w:rsid w:val="00105D9E"/>
    <w:rsid w:val="001105EA"/>
    <w:rsid w:val="001337CD"/>
    <w:rsid w:val="0015096D"/>
    <w:rsid w:val="00155265"/>
    <w:rsid w:val="001641B5"/>
    <w:rsid w:val="00166F90"/>
    <w:rsid w:val="001757E0"/>
    <w:rsid w:val="0018361F"/>
    <w:rsid w:val="001969E3"/>
    <w:rsid w:val="001A230D"/>
    <w:rsid w:val="001A62DF"/>
    <w:rsid w:val="001B4E1C"/>
    <w:rsid w:val="001C4FB1"/>
    <w:rsid w:val="001E1496"/>
    <w:rsid w:val="00203B6A"/>
    <w:rsid w:val="002057B3"/>
    <w:rsid w:val="002145FC"/>
    <w:rsid w:val="00214EB9"/>
    <w:rsid w:val="00242746"/>
    <w:rsid w:val="00256E21"/>
    <w:rsid w:val="00284D11"/>
    <w:rsid w:val="00286EE3"/>
    <w:rsid w:val="002A5263"/>
    <w:rsid w:val="002A69DD"/>
    <w:rsid w:val="002B4EFA"/>
    <w:rsid w:val="002C6F10"/>
    <w:rsid w:val="002D368F"/>
    <w:rsid w:val="002D72BC"/>
    <w:rsid w:val="002E14FD"/>
    <w:rsid w:val="002E1605"/>
    <w:rsid w:val="002E4E67"/>
    <w:rsid w:val="002F458F"/>
    <w:rsid w:val="003228DD"/>
    <w:rsid w:val="003342B8"/>
    <w:rsid w:val="00343E4D"/>
    <w:rsid w:val="00350D1E"/>
    <w:rsid w:val="00363330"/>
    <w:rsid w:val="00391E95"/>
    <w:rsid w:val="003A0960"/>
    <w:rsid w:val="003B018C"/>
    <w:rsid w:val="003B278D"/>
    <w:rsid w:val="003B3088"/>
    <w:rsid w:val="003C185F"/>
    <w:rsid w:val="003E4DF9"/>
    <w:rsid w:val="00403A7D"/>
    <w:rsid w:val="0040559E"/>
    <w:rsid w:val="00407F11"/>
    <w:rsid w:val="00410612"/>
    <w:rsid w:val="004148C4"/>
    <w:rsid w:val="00425F9E"/>
    <w:rsid w:val="00432EFA"/>
    <w:rsid w:val="0043311F"/>
    <w:rsid w:val="00434863"/>
    <w:rsid w:val="004357BB"/>
    <w:rsid w:val="004615D4"/>
    <w:rsid w:val="004676D0"/>
    <w:rsid w:val="00482992"/>
    <w:rsid w:val="00484881"/>
    <w:rsid w:val="00493176"/>
    <w:rsid w:val="00493E3B"/>
    <w:rsid w:val="00497CE1"/>
    <w:rsid w:val="004A32B5"/>
    <w:rsid w:val="004A402E"/>
    <w:rsid w:val="004A6884"/>
    <w:rsid w:val="004A74DF"/>
    <w:rsid w:val="004B5221"/>
    <w:rsid w:val="004D4D35"/>
    <w:rsid w:val="004E17FA"/>
    <w:rsid w:val="004E5ECD"/>
    <w:rsid w:val="004F3B2D"/>
    <w:rsid w:val="00500C5F"/>
    <w:rsid w:val="00511BD7"/>
    <w:rsid w:val="00525650"/>
    <w:rsid w:val="0053042A"/>
    <w:rsid w:val="0053546D"/>
    <w:rsid w:val="00557FA0"/>
    <w:rsid w:val="00567840"/>
    <w:rsid w:val="00591663"/>
    <w:rsid w:val="00591E2D"/>
    <w:rsid w:val="005A01D5"/>
    <w:rsid w:val="005A1CA0"/>
    <w:rsid w:val="005A4DB2"/>
    <w:rsid w:val="005B2917"/>
    <w:rsid w:val="005B63F4"/>
    <w:rsid w:val="005D4931"/>
    <w:rsid w:val="005E3A71"/>
    <w:rsid w:val="005F49D3"/>
    <w:rsid w:val="005F666F"/>
    <w:rsid w:val="00604CEA"/>
    <w:rsid w:val="00607E47"/>
    <w:rsid w:val="00611611"/>
    <w:rsid w:val="00623202"/>
    <w:rsid w:val="00631443"/>
    <w:rsid w:val="00637450"/>
    <w:rsid w:val="00646419"/>
    <w:rsid w:val="00646D61"/>
    <w:rsid w:val="0065114A"/>
    <w:rsid w:val="00654312"/>
    <w:rsid w:val="006571BD"/>
    <w:rsid w:val="006642FC"/>
    <w:rsid w:val="00676035"/>
    <w:rsid w:val="00680E3C"/>
    <w:rsid w:val="006A3B36"/>
    <w:rsid w:val="006B721D"/>
    <w:rsid w:val="006C5D0A"/>
    <w:rsid w:val="006D3C57"/>
    <w:rsid w:val="006E1829"/>
    <w:rsid w:val="006E49DE"/>
    <w:rsid w:val="006E5AD2"/>
    <w:rsid w:val="006E655A"/>
    <w:rsid w:val="006F2011"/>
    <w:rsid w:val="006F2DD1"/>
    <w:rsid w:val="007055F4"/>
    <w:rsid w:val="007062A9"/>
    <w:rsid w:val="00721558"/>
    <w:rsid w:val="00743864"/>
    <w:rsid w:val="00763265"/>
    <w:rsid w:val="007879B1"/>
    <w:rsid w:val="007A2E68"/>
    <w:rsid w:val="007A3DF0"/>
    <w:rsid w:val="007A5DA0"/>
    <w:rsid w:val="007C0793"/>
    <w:rsid w:val="007C1326"/>
    <w:rsid w:val="007C3B08"/>
    <w:rsid w:val="007C7297"/>
    <w:rsid w:val="007E762C"/>
    <w:rsid w:val="007E7AC0"/>
    <w:rsid w:val="007F2E86"/>
    <w:rsid w:val="007F5799"/>
    <w:rsid w:val="007F5BB9"/>
    <w:rsid w:val="007F61A4"/>
    <w:rsid w:val="007F68C7"/>
    <w:rsid w:val="007F75A9"/>
    <w:rsid w:val="00805B87"/>
    <w:rsid w:val="008070AD"/>
    <w:rsid w:val="00811BF0"/>
    <w:rsid w:val="0082184D"/>
    <w:rsid w:val="00821FF4"/>
    <w:rsid w:val="00873DBE"/>
    <w:rsid w:val="008853FA"/>
    <w:rsid w:val="008859AD"/>
    <w:rsid w:val="008940DA"/>
    <w:rsid w:val="008B183A"/>
    <w:rsid w:val="008B2D16"/>
    <w:rsid w:val="008B67FB"/>
    <w:rsid w:val="008E558A"/>
    <w:rsid w:val="009150B4"/>
    <w:rsid w:val="009256AB"/>
    <w:rsid w:val="0093016A"/>
    <w:rsid w:val="00933234"/>
    <w:rsid w:val="0094269C"/>
    <w:rsid w:val="0094439E"/>
    <w:rsid w:val="009712FC"/>
    <w:rsid w:val="009B31D8"/>
    <w:rsid w:val="009D12DC"/>
    <w:rsid w:val="009E01BE"/>
    <w:rsid w:val="009E4301"/>
    <w:rsid w:val="009F2B2A"/>
    <w:rsid w:val="009F3C54"/>
    <w:rsid w:val="00A14BAC"/>
    <w:rsid w:val="00A23CE1"/>
    <w:rsid w:val="00A24D26"/>
    <w:rsid w:val="00A35EFB"/>
    <w:rsid w:val="00A52539"/>
    <w:rsid w:val="00A700FC"/>
    <w:rsid w:val="00A70B8D"/>
    <w:rsid w:val="00A72966"/>
    <w:rsid w:val="00A7535D"/>
    <w:rsid w:val="00A817CE"/>
    <w:rsid w:val="00A97EC0"/>
    <w:rsid w:val="00AA0037"/>
    <w:rsid w:val="00AC0EBA"/>
    <w:rsid w:val="00AE44D5"/>
    <w:rsid w:val="00B0757B"/>
    <w:rsid w:val="00B07F9C"/>
    <w:rsid w:val="00B11034"/>
    <w:rsid w:val="00B1704C"/>
    <w:rsid w:val="00B172FA"/>
    <w:rsid w:val="00B23EC5"/>
    <w:rsid w:val="00B32059"/>
    <w:rsid w:val="00B349E9"/>
    <w:rsid w:val="00B350D7"/>
    <w:rsid w:val="00B4191E"/>
    <w:rsid w:val="00B46D15"/>
    <w:rsid w:val="00B47A01"/>
    <w:rsid w:val="00B676F2"/>
    <w:rsid w:val="00B9230D"/>
    <w:rsid w:val="00BA5477"/>
    <w:rsid w:val="00BA6321"/>
    <w:rsid w:val="00BA69A5"/>
    <w:rsid w:val="00BB604B"/>
    <w:rsid w:val="00BB74CC"/>
    <w:rsid w:val="00BC133F"/>
    <w:rsid w:val="00BD4F4A"/>
    <w:rsid w:val="00BF59A1"/>
    <w:rsid w:val="00C15F83"/>
    <w:rsid w:val="00CA6FA3"/>
    <w:rsid w:val="00CB4075"/>
    <w:rsid w:val="00CC0B9B"/>
    <w:rsid w:val="00CC14D6"/>
    <w:rsid w:val="00CC3A9B"/>
    <w:rsid w:val="00CD55CC"/>
    <w:rsid w:val="00CE3A4F"/>
    <w:rsid w:val="00CE6ED4"/>
    <w:rsid w:val="00CF0550"/>
    <w:rsid w:val="00CF0C85"/>
    <w:rsid w:val="00D05C52"/>
    <w:rsid w:val="00D05CDE"/>
    <w:rsid w:val="00D25299"/>
    <w:rsid w:val="00D436E2"/>
    <w:rsid w:val="00D44829"/>
    <w:rsid w:val="00D606B3"/>
    <w:rsid w:val="00D66919"/>
    <w:rsid w:val="00D71895"/>
    <w:rsid w:val="00DB121E"/>
    <w:rsid w:val="00DB16FD"/>
    <w:rsid w:val="00DC6981"/>
    <w:rsid w:val="00DD63F4"/>
    <w:rsid w:val="00DF2ABD"/>
    <w:rsid w:val="00DF2C1A"/>
    <w:rsid w:val="00E05068"/>
    <w:rsid w:val="00E14AB8"/>
    <w:rsid w:val="00E20C24"/>
    <w:rsid w:val="00E35DCA"/>
    <w:rsid w:val="00E52799"/>
    <w:rsid w:val="00E6294B"/>
    <w:rsid w:val="00E654D5"/>
    <w:rsid w:val="00E75E43"/>
    <w:rsid w:val="00E96735"/>
    <w:rsid w:val="00EA3363"/>
    <w:rsid w:val="00EA34FD"/>
    <w:rsid w:val="00EA6B0B"/>
    <w:rsid w:val="00EB2922"/>
    <w:rsid w:val="00EB38B3"/>
    <w:rsid w:val="00ED5A16"/>
    <w:rsid w:val="00ED6703"/>
    <w:rsid w:val="00ED6FA0"/>
    <w:rsid w:val="00F02918"/>
    <w:rsid w:val="00F104DC"/>
    <w:rsid w:val="00F26CE9"/>
    <w:rsid w:val="00F27395"/>
    <w:rsid w:val="00F449FA"/>
    <w:rsid w:val="00F5099C"/>
    <w:rsid w:val="00F641FF"/>
    <w:rsid w:val="00F72A17"/>
    <w:rsid w:val="00F73997"/>
    <w:rsid w:val="00F80AE0"/>
    <w:rsid w:val="00FA19A3"/>
    <w:rsid w:val="00FB5B13"/>
    <w:rsid w:val="00FB7ED8"/>
    <w:rsid w:val="00FC4959"/>
    <w:rsid w:val="00FD0C9D"/>
    <w:rsid w:val="00FD56A2"/>
    <w:rsid w:val="00FE01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4056A7"/>
  <w15:docId w15:val="{2958CBEE-83C4-4EEE-973C-BC5188EB9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477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76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62C"/>
    <w:rPr>
      <w:rFonts w:ascii="Segoe UI" w:eastAsia="Times New Roman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Microsoft Office User</cp:lastModifiedBy>
  <cp:revision>2</cp:revision>
  <cp:lastPrinted>2019-01-03T11:10:00Z</cp:lastPrinted>
  <dcterms:created xsi:type="dcterms:W3CDTF">2021-10-28T08:24:00Z</dcterms:created>
  <dcterms:modified xsi:type="dcterms:W3CDTF">2021-10-28T08:24:00Z</dcterms:modified>
</cp:coreProperties>
</file>